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2.svg" ContentType="image/svg+xml"/>
  <Override PartName="/word/media/rId172.svg" ContentType="image/svg+xml"/>
  <Override PartName="/word/media/rId486.svg" ContentType="image/svg+xml"/>
  <Override PartName="/word/media/rId462.png" ContentType="image/png"/>
  <Override PartName="/word/media/rId466.png" ContentType="image/png"/>
  <Override PartName="/word/media/rId470.png" ContentType="image/png"/>
  <Override PartName="/word/media/rId478.png" ContentType="image/png"/>
  <Override PartName="/word/media/rId474.png" ContentType="image/png"/>
  <Override PartName="/word/media/rId150.svg" ContentType="image/svg+xml"/>
  <Override PartName="/word/media/rId138.svg" ContentType="image/svg+xml"/>
  <Override PartName="/word/media/rId26.svg" ContentType="image/svg+xml"/>
  <Override PartName="/word/media/rId437.png" ContentType="image/png"/>
  <Override PartName="/word/media/rId445.png" ContentType="image/png"/>
  <Override PartName="/word/media/rId449.png" ContentType="image/png"/>
  <Override PartName="/word/media/rId441.png" ContentType="image/png"/>
  <Override PartName="/word/media/rId453.png" ContentType="image/png"/>
  <Override PartName="/word/media/rId433.png" ContentType="image/png"/>
  <Override PartName="/word/media/rId457.png" ContentType="image/png"/>
  <Override PartName="/word/media/rId155.svg" ContentType="image/svg+xml"/>
  <Override PartName="/word/media/rId579.svg" ContentType="image/svg+xml"/>
  <Override PartName="/word/media/rId588.svg" ContentType="image/svg+xml"/>
  <Override PartName="/word/media/rId144.svg" ContentType="image/svg+xml"/>
  <Override PartName="/word/media/rId534.svg" ContentType="image/svg+xml"/>
  <Override PartName="/word/media/rId561.svg" ContentType="image/svg+xml"/>
  <Override PartName="/word/media/rId552.svg" ContentType="image/svg+xml"/>
  <Override PartName="/word/media/rId516.svg" ContentType="image/svg+xml"/>
  <Override PartName="/word/media/rId543.svg" ContentType="image/svg+xml"/>
  <Override PartName="/word/media/rId570.svg" ContentType="image/svg+xml"/>
  <Override PartName="/word/media/rId525.svg" ContentType="image/svg+xml"/>
  <Override PartName="/word/media/rId509.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9.png" ContentType="image/png"/>
  <Override PartName="/word/media/rId495.png" ContentType="image/png"/>
  <Override PartName="/word/media/rId51.png" ContentType="image/png"/>
  <Override PartName="/word/media/rId512.png" ContentType="image/png"/>
  <Override PartName="/word/media/rId519.png" ContentType="image/png"/>
  <Override PartName="/word/media/rId528.png" ContentType="image/png"/>
  <Override PartName="/word/media/rId537.png" ContentType="image/png"/>
  <Override PartName="/word/media/rId546.png" ContentType="image/png"/>
  <Override PartName="/word/media/rId55.png" ContentType="image/png"/>
  <Override PartName="/word/media/rId555.png" ContentType="image/png"/>
  <Override PartName="/word/media/rId564.png" ContentType="image/png"/>
  <Override PartName="/word/media/rId573.png" ContentType="image/png"/>
  <Override PartName="/word/media/rId582.png" ContentType="image/png"/>
  <Override PartName="/word/media/rId59.png" ContentType="image/png"/>
  <Override PartName="/word/media/rId591.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94305,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 Nashville, TN 37232, USA</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 Nashville, TN 37232, USA</w:t></w:r><w:r><w:t xml:space="preserve"> </w:t></w:r></w:p><w:p><w:pPr><w:numPr><w:ilvl w:val="0" /><w:numId w:val="1001" /></w:numPr></w:pPr><w:r><w:rPr><w:bCs /><w:b /></w:rPr><w:t xml:space="preserve">Bahram Namjou</w:t></w:r><w:r><w:t xml:space="preserve"> </w:t></w:r><w:r><w:t xml:space="preserve"> </w:t></w:r><w:r><w:t xml:space="preserve"> </w:t></w:r><w:r><w:t xml:space="preserve">Cincinnati Children’s Hospital Medical Center, Cincinnati, OH 45229, USA</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Y 10032, USA</w:t></w:r><w:r><w:t xml:space="preserve"> </w:t></w:r></w:p><w:p><w:pPr><w:numPr><w:ilvl w:val="0" /><w:numId w:val="1001" /></w:numPr></w:pPr><w:r><w:rPr><w:bCs /><w:b /></w:rPr><w:t xml:space="preserve">Iftikhar Kullo</w:t></w:r><w:r><w:t xml:space="preserve"> </w:t></w:r><w:r><w:t xml:space="preserve"> </w:t></w:r><w:r><w:t xml:space="preserve"> </w:t></w:r><w:r><w:t xml:space="preserve">Mayo Clinic, Rochester, MN 55905, USA</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 Chicago, IL 60611, USA</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Kahlert School of Computing, University of Utah, Salt Lake City, UT 84112,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Created with BioRender.com.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 Created with BioRender.com.</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Data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w:t></w:r><w:r><w:t xml:space="preserve"> </w:t></w:r><w:r><w:rPr><w:bCs /><w:b /></w:rPr><w:t xml:space="preserve">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Data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Data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Data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Data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1"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p><w:pPr><w:pStyle w:val="BodyText" /></w:pPr><w:r><w:t xml:space="preserve">The data used from PhenomeXcan, LINCS L1000, and MultiPLIER are publicly available.</w:t></w:r><w:r><w:t xml:space="preserve"> </w:t></w:r><w:r><w:t xml:space="preserve">All significant results reported for the eMERGE and Penn Medicine BioBank (PMBB) phenome-wide TWAS are contained in</w:t></w:r><w:hyperlink w:anchor="ref-gZAOkumx"><w:r><w:rPr><w:rStyle w:val="Hyperlink" /><w:vertAlign w:val="superscript" /></w:rPr><w:t xml:space="preserve">27</w:t></w:r></w:hyperlink><w:r><w:t xml:space="preserve">.</w:t></w:r><w:r><w:t xml:space="preserve"> </w:t></w:r><w:r><w:t xml:space="preserve">The individual-level PMBB raw datasets can not be made publicly available due to institutional privacy policy.</w:t></w:r><w:r><w:t xml:space="preserve"> </w:t></w:r><w:r><w:t xml:space="preserve">Please contact Penn Medicine Biobank (</w:t></w:r><w:hyperlink r:id="rId190"><w:r><w:rPr><w:rStyle w:val="Hyperlink" /></w:rPr><w:t xml:space="preserve">https://pmbb.med.upenn.edu/pmbb/</w:t></w:r></w:hyperlink><w:r><w:t xml:space="preserve">) for requests of access to data.</w:t></w:r><w:r><w:t xml:space="preserve"> </w:t></w:r><w:r><w:t xml:space="preserve">eMERGE network phase III data is available on dbGAP (Accession: phs001584.v2.p2).</w:t></w:r></w:p><w:bookmarkEnd w:id="191" /><w:bookmarkStart w:id="192"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For the CRISPR screening, we used FlowJo v10.7 and FACS Jazz Software v1.1.</w:t></w:r><w:r><w:t xml:space="preserve"> </w:t></w:r><w:r><w:t xml:space="preserve">For data analysis, 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2" /><w:bookmarkStart w:id="429" w:name="references" /><w:p><w:pPr><w:pStyle w:val="Heading2" /></w:pPr><w:r><w:t xml:space="preserve">References</w:t></w:r></w:p><w:bookmarkStart w:id="428" w:name="refs" /><w:bookmarkStart w:id="194" w:name="ref-e0tRKjE5" /><w:p><w:pPr><w:pStyle w:val="Bibliography" /></w:pPr><w:r><w:t xml:space="preserve">1.</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4" /><w:bookmarkStart w:id="196"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5"><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6" /><w:bookmarkStart w:id="198" w:name="ref-Om8ZhS06" /><w:p><w:pPr><w:pStyle w:val="Bibliography" /></w:pPr><w:r><w:t xml:space="preserve">3.</w:t></w:r><w:r><w:t xml:space="preserve"> </w:t></w:r><w:r><w:t xml:space="preserve">	</w:t></w:r><w:r><w:t xml:space="preserve">de Leeuw, C. A., Stringer, S., Dekkers, I. A., Heskes, T. &amp; Posthuma, D.</w:t></w:r><w:r><w:t xml:space="preserve"> </w:t></w:r><w:hyperlink r:id="rId197"><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8" /><w:bookmarkStart w:id="200" w:name="ref-9Pr9idng" /><w:p><w:pPr><w:pStyle w:val="Bibliography" /></w:pPr><w:r><w:t xml:space="preserve">4.</w:t></w:r><w:r><w:t xml:space="preserve"> </w:t></w:r><w:r><w:t xml:space="preserve">	</w:t></w:r><w:r><w:rPr><w:iCs /><w:i /></w:rPr><w:t xml:space="preserve">et al.</w:t></w:r><w:r><w:t xml:space="preserve"> </w:t></w:r><w:hyperlink r:id="rId199"><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200" /><w:bookmarkStart w:id="202"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1"><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2" /><w:bookmarkStart w:id="204" w:name="ref-nhaocxmR" /><w:p><w:pPr><w:pStyle w:val="Bibliography" /></w:pPr><w:r><w:t xml:space="preserve">6.</w:t></w:r><w:r><w:t xml:space="preserve"> </w:t></w:r><w:r><w:t xml:space="preserve">	</w:t></w:r><w:r><w:t xml:space="preserve">Hekselman, I. &amp; Yeger-Lotem, E.</w:t></w:r><w:r><w:t xml:space="preserve"> </w:t></w:r><w:hyperlink r:id="rId203"><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4" /><w:bookmarkStart w:id="206"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5"><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6" /><w:bookmarkStart w:id="208" w:name="ref-PgEwSS4Q" /><w:p><w:pPr><w:pStyle w:val="Bibliography" /></w:pPr><w:r><w:t xml:space="preserve">8.</w:t></w:r><w:r><w:t xml:space="preserve"> </w:t></w:r><w:r><w:t xml:space="preserve">	</w:t></w:r><w:r><w:t xml:space="preserve">King, E. A., Davis, J. W. &amp; Degner, J. F.</w:t></w:r><w:r><w:t xml:space="preserve"> </w:t></w:r><w:hyperlink r:id="rId207"><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8" /><w:bookmarkStart w:id="210" w:name="ref-15J98V2qM" /><w:p><w:pPr><w:pStyle w:val="Bibliography" /></w:pPr><w:r><w:t xml:space="preserve">9.</w:t></w:r><w:r><w:t xml:space="preserve"> </w:t></w:r><w:r><w:t xml:space="preserve">	</w:t></w:r><w:hyperlink r:id="rId209"><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10" /><w:bookmarkStart w:id="212"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1"><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2" /><w:bookmarkStart w:id="214"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3"><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4" /><w:bookmarkStart w:id="216" w:name="ref-xRGqPsT2" /><w:p><w:pPr><w:pStyle w:val="Bibliography" /></w:pPr><w:r><w:t xml:space="preserve">12.</w:t></w:r><w:r><w:t xml:space="preserve"> </w:t></w:r><w:r><w:t xml:space="preserve">	</w:t></w:r><w:r><w:t xml:space="preserve">Boix, C. A., James, B. T., Park, Y. P., Meuleman, W. &amp; Kellis, M.</w:t></w:r><w:r><w:t xml:space="preserve"> </w:t></w:r><w:hyperlink r:id="rId215"><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6" /><w:bookmarkStart w:id="218"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7"><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8" /><w:bookmarkStart w:id="220" w:name="ref-aIyQY5ZT" /><w:p><w:pPr><w:pStyle w:val="Bibliography" /></w:pPr><w:r><w:t xml:space="preserve">14.</w:t></w:r><w:r><w:t xml:space="preserve"> </w:t></w:r><w:r><w:t xml:space="preserve">	</w:t></w:r><w:r><w:t xml:space="preserve">Gallagher, M. D. &amp; Chen-Plotkin, A. S.</w:t></w:r><w:r><w:t xml:space="preserve"> </w:t></w:r><w:hyperlink r:id="rId219"><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20" /><w:bookmarkStart w:id="222"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1"><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2" /><w:bookmarkStart w:id="224" w:name="ref-O0e3EhY6" /><w:p><w:pPr><w:pStyle w:val="Bibliography" /></w:pPr><w:r><w:t xml:space="preserve">16.</w:t></w:r><w:r><w:t xml:space="preserve"> </w:t></w:r><w:r><w:t xml:space="preserve">	</w:t></w:r><w:r><w:t xml:space="preserve">Cai, J. J. &amp; Petrov, D. A.</w:t></w:r><w:r><w:t xml:space="preserve"> </w:t></w:r><w:hyperlink r:id="rId223"><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4" /><w:bookmarkStart w:id="226" w:name="ref-18jYvPauB" /><w:p><w:pPr><w:pStyle w:val="Bibliography" /></w:pPr><w:r><w:t xml:space="preserve">17.</w:t></w:r><w:r><w:t xml:space="preserve"> </w:t></w:r><w:r><w:t xml:space="preserve">	</w:t></w:r><w:r><w:t xml:space="preserve">Winter, E. E., Goodstadt, L. &amp; Ponting, C. P.</w:t></w:r><w:r><w:t xml:space="preserve"> </w:t></w:r><w:hyperlink r:id="rId225"><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6" /><w:bookmarkStart w:id="227"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7" /><w:bookmarkStart w:id="229"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8"><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9" /><w:bookmarkStart w:id="231"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30"><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1" /><w:bookmarkStart w:id="233"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2"><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3" /><w:bookmarkStart w:id="235"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4"><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5" /><w:bookmarkStart w:id="237"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6"><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7" /><w:bookmarkStart w:id="239"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8"><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9" /><w:bookmarkStart w:id="241"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40"><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1" /><w:bookmarkStart w:id="243" w:name="ref-ktVcsmYD" /><w:p><w:pPr><w:pStyle w:val="Bibliography" /></w:pPr><w:r><w:t xml:space="preserve">26.</w:t></w:r><w:r><w:t xml:space="preserve"> </w:t></w:r><w:r><w:t xml:space="preserve">	</w:t></w:r><w:r><w:t xml:space="preserve">Rodriguez-Fontenla, C. &amp; Carracedo, A.</w:t></w:r><w:r><w:t xml:space="preserve"> </w:t></w:r><w:hyperlink r:id="rId242"><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3" /><w:bookmarkStart w:id="245"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4"><w:r><w:rPr><w:rStyle w:val="Hyperlink" /></w:rPr><w:t xml:space="preserve">10.1101/2021.10.21.21265225</w:t></w:r></w:hyperlink><w:r><w:t xml:space="preserve">.</w:t></w:r></w:p><w:bookmarkEnd w:id="245" /><w:bookmarkStart w:id="247" w:name="ref-zwpq2IXD" /><w:p><w:pPr><w:pStyle w:val="Bibliography" /></w:pPr><w:r><w:t xml:space="preserve">28.</w:t></w:r><w:r><w:t xml:space="preserve"> </w:t></w:r><w:r><w:t xml:space="preserve">	</w:t></w:r><w:r><w:t xml:space="preserve">Pividori, M., Schoettler, N., Nicolae, D. L., Ober, C. &amp; Im, H. K.</w:t></w:r><w:r><w:t xml:space="preserve"> </w:t></w:r><w:hyperlink r:id="rId246"><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7" /><w:bookmarkStart w:id="249"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8"><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9" /><w:bookmarkStart w:id="251" w:name="ref-17oeJ0CXy" /><w:p><w:pPr><w:pStyle w:val="Bibliography" /></w:pPr><w:r><w:t xml:space="preserve">30.</w:t></w:r><w:r><w:t xml:space="preserve"> </w:t></w:r><w:r><w:t xml:space="preserve">	</w:t></w:r><w:r><w:t xml:space="preserve">So, H.-C.</w:t></w:r><w:r><w:t xml:space="preserve"> </w:t></w:r><w:r><w:rPr><w:iCs /><w:i /></w:rPr><w:t xml:space="preserve">et al.</w:t></w:r><w:r><w:t xml:space="preserve"> </w:t></w:r><w:hyperlink r:id="rId250"><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1" /><w:bookmarkStart w:id="253" w:name="ref-vpIDZCSa" /><w:p><w:pPr><w:pStyle w:val="Bibliography" /></w:pPr><w:r><w:t xml:space="preserve">31.</w:t></w:r><w:r><w:t xml:space="preserve"> </w:t></w:r><w:r><w:t xml:space="preserve">	</w:t></w:r><w:r><w:t xml:space="preserve">Boyle, E. A., Li, Y. I. &amp; Pritchard, J. K.</w:t></w:r><w:r><w:t xml:space="preserve"> </w:t></w:r><w:hyperlink r:id="rId252"><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3" /><w:bookmarkStart w:id="255"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4"><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5" /><w:bookmarkStart w:id="257"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6"><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7" /><w:bookmarkStart w:id="259" w:name="ref-LXvTZzEA" /><w:p><w:pPr><w:pStyle w:val="Bibliography" /></w:pPr><w:r><w:t xml:space="preserve">34.</w:t></w:r><w:r><w:t xml:space="preserve"> </w:t></w:r><w:r><w:t xml:space="preserve">	</w:t></w:r><w:r><w:t xml:space="preserve">Liu, X., Li, Y. I. &amp; Pritchard, J. K.</w:t></w:r><w:r><w:t xml:space="preserve"> </w:t></w:r><w:hyperlink r:id="rId258"><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9" /><w:bookmarkStart w:id="261"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60"><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1" /><w:bookmarkStart w:id="263"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2"><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3" /><w:bookmarkStart w:id="265" w:name="ref-S4e4WaP3" /><w:p><w:pPr><w:pStyle w:val="Bibliography" /></w:pPr><w:r><w:t xml:space="preserve">37.</w:t></w:r><w:r><w:t xml:space="preserve"> </w:t></w:r><w:r><w:t xml:space="preserve">	</w:t></w:r><w:r><w:t xml:space="preserve">Eisen, M. B., Spellman, P. T., Brown, P. O. &amp; Botstein, D.</w:t></w:r><w:r><w:t xml:space="preserve"> </w:t></w:r><w:hyperlink r:id="rId264"><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5" /><w:bookmarkStart w:id="267" w:name="ref-f2r8LLIn" /><w:p><w:pPr><w:pStyle w:val="Bibliography" /></w:pPr><w:r><w:t xml:space="preserve">38.</w:t></w:r><w:r><w:t xml:space="preserve"> </w:t></w:r><w:r><w:t xml:space="preserve">	</w:t></w:r><w:r><w:t xml:space="preserve">Chaussabel, D. &amp; Baldwin, N.</w:t></w:r><w:r><w:t xml:space="preserve"> </w:t></w:r><w:hyperlink r:id="rId266"><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7" /><w:bookmarkStart w:id="269" w:name="ref-VzZoy0BD" /><w:p><w:pPr><w:pStyle w:val="Bibliography" /></w:pPr><w:r><w:t xml:space="preserve">39.</w:t></w:r><w:r><w:t xml:space="preserve"> </w:t></w:r><w:r><w:t xml:space="preserve">	</w:t></w:r><w:r><w:t xml:space="preserve">D&#39;haeseleer, P.</w:t></w:r><w:r><w:t xml:space="preserve"> </w:t></w:r><w:hyperlink r:id="rId268"><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9" /><w:bookmarkStart w:id="271" w:name="ref-1BVbSrr6M" /><w:p><w:pPr><w:pStyle w:val="Bibliography" /></w:pPr><w:r><w:t xml:space="preserve">40.</w:t></w:r><w:r><w:t xml:space="preserve"> </w:t></w:r><w:r><w:t xml:space="preserve">	</w:t></w:r><w:r><w:t xml:space="preserve">Saelens, W., Cannoodt, R. &amp; Saeys, Y.</w:t></w:r><w:r><w:t xml:space="preserve"> </w:t></w:r><w:hyperlink r:id="rId270"><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1" /><w:bookmarkStart w:id="273"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2"><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3" /><w:bookmarkStart w:id="275"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4"><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5" /><w:bookmarkStart w:id="277"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6"><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7" /><w:bookmarkStart w:id="279"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8"><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9" /><w:bookmarkStart w:id="281" w:name="ref-Ki2ij7zE" /><w:p><w:pPr><w:pStyle w:val="Bibliography" /></w:pPr><w:r><w:t xml:space="preserve">45.</w:t></w:r><w:r><w:t xml:space="preserve"> </w:t></w:r><w:r><w:t xml:space="preserve">	</w:t></w:r><w:r><w:t xml:space="preserve">Mao, W., Zaslavsky, E., Hartmann, B. M., Sealfon, S. C. &amp; Chikina, M.</w:t></w:r><w:r><w:t xml:space="preserve"> </w:t></w:r><w:hyperlink r:id="rId280"><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1" /><w:bookmarkStart w:id="283"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2"><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3" /><w:bookmarkStart w:id="285"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4"><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5" /><w:bookmarkStart w:id="287" w:name="ref-1FVd2WW6G" /><w:p><w:pPr><w:pStyle w:val="Bibliography" /></w:pPr><w:r><w:t xml:space="preserve">48.</w:t></w:r><w:r><w:t xml:space="preserve"> </w:t></w:r><w:r><w:t xml:space="preserve">	</w:t></w:r><w:r><w:t xml:space="preserve">Myers, C. L., Barrett, D. R., Hibbs, M. A., Huttenhower, C. &amp; Troyanskaya, O. G.</w:t></w:r><w:r><w:t xml:space="preserve"> </w:t></w:r><w:hyperlink r:id="rId286"><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7" /><w:bookmarkStart w:id="289"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8"><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9" /><w:bookmarkStart w:id="291"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90"><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1" /><w:bookmarkStart w:id="293"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2"><w:r><w:rPr><w:rStyle w:val="Hyperlink" /></w:rPr><w:t xml:space="preserve">10.1101/060012</w:t></w:r></w:hyperlink><w:r><w:t xml:space="preserve">.</w:t></w:r></w:p><w:bookmarkEnd w:id="293" /><w:bookmarkStart w:id="295" w:name="ref-6PR8LEXK" /><w:p><w:pPr><w:pStyle w:val="Bibliography" /></w:pPr><w:r><w:t xml:space="preserve">52.</w:t></w:r><w:r><w:t xml:space="preserve"> </w:t></w:r><w:r><w:t xml:space="preserve">	</w:t></w:r><w:r><w:t xml:space="preserve">Law, V.</w:t></w:r><w:r><w:t xml:space="preserve"> </w:t></w:r><w:r><w:rPr><w:iCs /><w:i /></w:rPr><w:t xml:space="preserve">et al.</w:t></w:r><w:r><w:t xml:space="preserve"> </w:t></w:r><w:hyperlink r:id="rId294"><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5" /><w:bookmarkStart w:id="297"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6"><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7" /><w:bookmarkStart w:id="299"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8"><w:r><w:rPr><w:rStyle w:val="Hyperlink" /></w:rPr><w:t xml:space="preserve">https://doi.org/10.5281/zenodo.47223</w:t></w:r></w:hyperlink><w:r><w:t xml:space="preserve"> </w:t></w:r><w:r><w:t xml:space="preserve">(2016).</w:t></w:r></w:p><w:bookmarkEnd w:id="299" /><w:bookmarkStart w:id="301"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300"><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1" /><w:bookmarkStart w:id="303"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2"><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3" /><w:bookmarkStart w:id="305"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4"><w:r><w:rPr><w:rStyle w:val="Hyperlink" /></w:rPr><w:t xml:space="preserve">https://doi.org/10.5281/zenodo.47664</w:t></w:r></w:hyperlink><w:r><w:t xml:space="preserve"> </w:t></w:r><w:r><w:t xml:space="preserve">(2016).</w:t></w:r></w:p><w:bookmarkEnd w:id="305" /><w:bookmarkStart w:id="307" w:name="ref-bRPc66OD" /><w:p><w:pPr><w:pStyle w:val="Bibliography" /></w:pPr><w:r><w:t xml:space="preserve">58.</w:t></w:r><w:r><w:t xml:space="preserve"> </w:t></w:r><w:r><w:t xml:space="preserve">	</w:t></w:r><w:r><w:rPr><w:iCs /><w:i /></w:rPr><w:t xml:space="preserve">et al.</w:t></w:r><w:r><w:t xml:space="preserve"> </w:t></w:r><w:hyperlink r:id="rId306"><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7" /><w:bookmarkStart w:id="309" w:name="ref-13ZGxHjQ5" /><w:p><w:pPr><w:pStyle w:val="Bibliography" /></w:pPr><w:r><w:t xml:space="preserve">59.</w:t></w:r><w:r><w:t xml:space="preserve"> </w:t></w:r><w:r><w:t xml:space="preserve">	</w:t></w:r><w:r><w:rPr><w:iCs /><w:i /></w:rPr><w:t xml:space="preserve">et al.</w:t></w:r><w:r><w:t xml:space="preserve"> </w:t></w:r><w:hyperlink r:id="rId308"><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9" /><w:bookmarkStart w:id="311" w:name="ref-ZGvG75Bj" /><w:p><w:pPr><w:pStyle w:val="Bibliography" /></w:pPr><w:r><w:t xml:space="preserve">60.</w:t></w:r><w:r><w:t xml:space="preserve"> </w:t></w:r><w:r><w:t xml:space="preserve">	</w:t></w:r><w:r><w:t xml:space="preserve">D&#39;Andrea, E., Hey, S. P., Ramirez, C. L. &amp; Kesselheim, A. S.</w:t></w:r><w:r><w:t xml:space="preserve"> </w:t></w:r><w:hyperlink r:id="rId310"><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1" /><w:bookmarkStart w:id="313" w:name="ref-LVihFr3g" /><w:p><w:pPr><w:pStyle w:val="Bibliography" /></w:pPr><w:r><w:t xml:space="preserve">61.</w:t></w:r><w:r><w:t xml:space="preserve"> </w:t></w:r><w:r><w:t xml:space="preserve">	</w:t></w:r><w:r><w:t xml:space="preserve">Kamanna, V. S. &amp; Kashyap, M. L.</w:t></w:r><w:r><w:t xml:space="preserve"> </w:t></w:r><w:hyperlink r:id="rId312"><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3" /><w:bookmarkStart w:id="315" w:name="ref-7OgaYjeL" /><w:p><w:pPr><w:pStyle w:val="Bibliography" /></w:pPr><w:r><w:t xml:space="preserve">62.</w:t></w:r><w:r><w:t xml:space="preserve"> </w:t></w:r><w:r><w:t xml:space="preserve">	</w:t></w:r><w:r><w:t xml:space="preserve">Romani, M., Hofer, D. C., Katsyuba, E. &amp; Auwerx, J.</w:t></w:r><w:r><w:t xml:space="preserve"> </w:t></w:r><w:hyperlink r:id="rId314"><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5" /><w:bookmarkStart w:id="317" w:name="ref-OOAkmacQ" /><w:p><w:pPr><w:pStyle w:val="Bibliography" /></w:pPr><w:r><w:t xml:space="preserve">63.</w:t></w:r><w:r><w:t xml:space="preserve"> </w:t></w:r><w:r><w:t xml:space="preserve">	</w:t></w:r><w:r><w:t xml:space="preserve">Boden, W. E., Sidhu, M. S. &amp; Toth, P. P.</w:t></w:r><w:r><w:t xml:space="preserve"> </w:t></w:r><w:hyperlink r:id="rId316"><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7" /><w:bookmarkStart w:id="319" w:name="ref-13meq3Hgt" /><w:p><w:pPr><w:pStyle w:val="Bibliography" /></w:pPr><w:r><w:t xml:space="preserve">64.</w:t></w:r><w:r><w:t xml:space="preserve"> </w:t></w:r><w:r><w:t xml:space="preserve">	</w:t></w:r><w:r><w:t xml:space="preserve">Tuteja, S. &amp; Rader, D. J.</w:t></w:r><w:r><w:t xml:space="preserve"> </w:t></w:r><w:hyperlink r:id="rId318"><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9" /><w:bookmarkStart w:id="321" w:name="ref-izbPw2kc" /><w:p><w:pPr><w:pStyle w:val="Bibliography" /></w:pPr><w:r><w:t xml:space="preserve">65.</w:t></w:r><w:r><w:t xml:space="preserve"> </w:t></w:r><w:r><w:t xml:space="preserve">	</w:t></w:r><w:r><w:t xml:space="preserve">OFFERMANNS, S.</w:t></w:r><w:r><w:t xml:space="preserve"> </w:t></w:r><w:hyperlink r:id="rId320"><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1" /><w:bookmarkStart w:id="323"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2"><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3" /><w:bookmarkStart w:id="325" w:name="ref-1Bz0jRHYo" /><w:p><w:pPr><w:pStyle w:val="Bibliography" /></w:pPr><w:r><w:t xml:space="preserve">67.</w:t></w:r><w:r><w:t xml:space="preserve"> </w:t></w:r><w:r><w:t xml:space="preserve">	</w:t></w:r><w:r><w:t xml:space="preserve">Lukasova, M., Malaval, C., Gille, A., Kero, J. &amp; Offermanns, S.</w:t></w:r><w:r><w:t xml:space="preserve"> </w:t></w:r><w:hyperlink r:id="rId324"><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5" /><w:bookmarkStart w:id="327" w:name="ref-1DblG8swn" /><w:p><w:pPr><w:pStyle w:val="Bibliography" /></w:pPr><w:r><w:t xml:space="preserve">68.</w:t></w:r><w:r><w:t xml:space="preserve"> </w:t></w:r><w:r><w:t xml:space="preserve">	</w:t></w:r><w:r><w:t xml:space="preserve">Yvan-Charvet, L., Wang, N. &amp; Tall, A. R.</w:t></w:r><w:r><w:t xml:space="preserve"> </w:t></w:r><w:hyperlink r:id="rId326"><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7" /><w:bookmarkStart w:id="329"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8"><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9" /><w:bookmarkStart w:id="331" w:name="ref-D5XBhzim" /><w:p><w:pPr><w:pStyle w:val="Bibliography" /></w:pPr><w:r><w:t xml:space="preserve">70.</w:t></w:r><w:r><w:t xml:space="preserve"> </w:t></w:r><w:r><w:t xml:space="preserve">	</w:t></w:r><w:r><w:t xml:space="preserve">Linsley, P. S., Speake, C., Whalen, E. &amp; Chaussabel, D.</w:t></w:r><w:r><w:t xml:space="preserve"> </w:t></w:r><w:hyperlink r:id="rId330"><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1" /><w:bookmarkStart w:id="333"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2"><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3" /><w:bookmarkStart w:id="335" w:name="ref-11eausmiy" /><w:p><w:pPr><w:pStyle w:val="Bibliography" /></w:pPr><w:r><w:t xml:space="preserve">72.</w:t></w:r><w:r><w:t xml:space="preserve"> </w:t></w:r><w:r><w:t xml:space="preserve">	</w:t></w:r><w:r><w:t xml:space="preserve">Homo sapiens (ID 258384) - BioProject - NCBI.</w:t></w:r><w:r><w:t xml:space="preserve"> </w:t></w:r><w:hyperlink r:id="rId334"><w:r><w:rPr><w:rStyle w:val="Hyperlink" /></w:rPr><w:t xml:space="preserve">https://www.ncbi.nlm.nih.gov/bioproject/PRJNA258384</w:t></w:r></w:hyperlink><w:r><w:t xml:space="preserve">.</w:t></w:r></w:p><w:bookmarkEnd w:id="335" /><w:bookmarkStart w:id="337"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6"><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7" /><w:bookmarkStart w:id="339" w:name="ref-1kgcHkGm" /><w:p><w:pPr><w:pStyle w:val="Bibliography" /></w:pPr><w:r><w:t xml:space="preserve">74.</w:t></w:r><w:r><w:t xml:space="preserve"> </w:t></w:r><w:r><w:t xml:space="preserve">	</w:t></w:r><w:r><w:t xml:space="preserve">Blischak, J. D., Tailleux, L., Mitrano, A., Barreiro, L. B. &amp; Gilad, Y.</w:t></w:r><w:r><w:t xml:space="preserve"> </w:t></w:r><w:hyperlink r:id="rId338"><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9" /><w:bookmarkStart w:id="341" w:name="ref-kLRErKXz" /><w:p><w:pPr><w:pStyle w:val="Bibliography" /></w:pPr><w:r><w:t xml:space="preserve">75.</w:t></w:r><w:r><w:t xml:space="preserve"> </w:t></w:r><w:r><w:t xml:space="preserve">	</w:t></w:r><w:r><w:t xml:space="preserve">Wang, S.</w:t></w:r><w:r><w:t xml:space="preserve"> </w:t></w:r><w:r><w:rPr><w:iCs /><w:i /></w:rPr><w:t xml:space="preserve">et al.</w:t></w:r><w:r><w:t xml:space="preserve"> </w:t></w:r><w:hyperlink r:id="rId340"><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1" /><w:bookmarkStart w:id="343"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2"><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3" /><w:bookmarkStart w:id="345" w:name="ref-14dCeRkua" /><w:p><w:pPr><w:pStyle w:val="Bibliography" /></w:pPr><w:r><w:t xml:space="preserve">77.</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5" /><w:bookmarkStart w:id="347" w:name="ref-uw3AnEgA" /><w:p><w:pPr><w:pStyle w:val="Bibliography" /></w:pPr><w:r><w:t xml:space="preserve">78.</w:t></w:r><w:r><w:t xml:space="preserve"> </w:t></w:r><w:r><w:t xml:space="preserve">	</w:t></w:r><w:r><w:t xml:space="preserve">Strehl, A. &amp; Joydeep, G.</w:t></w:r><w:r><w:t xml:space="preserve"> </w:t></w:r><w:hyperlink r:id="rId346"><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7" /><w:bookmarkStart w:id="349" w:name="ref-cuROQDFa" /><w:p><w:pPr><w:pStyle w:val="Bibliography" /></w:pPr><w:r><w:t xml:space="preserve">79.</w:t></w:r><w:r><w:t xml:space="preserve"> </w:t></w:r><w:r><w:t xml:space="preserve">	</w:t></w:r><w:r><w:t xml:space="preserve">Fred, A. L. N. &amp; Jain, A. K.</w:t></w:r><w:r><w:t xml:space="preserve"> </w:t></w:r><w:hyperlink r:id="rId348"><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9" /><w:bookmarkStart w:id="351" w:name="ref-xhtEAzx6" /><w:p><w:pPr><w:pStyle w:val="Bibliography" /></w:pPr><w:r><w:t xml:space="preserve">80.</w:t></w:r><w:r><w:t xml:space="preserve"> </w:t></w:r><w:r><w:t xml:space="preserve">	</w:t></w:r><w:r><w:t xml:space="preserve">Zappia, L. &amp; Oshlack, A.</w:t></w:r><w:r><w:t xml:space="preserve"> </w:t></w:r><w:hyperlink r:id="rId350"><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1" /><w:bookmarkStart w:id="353"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2"><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3" /><w:bookmarkStart w:id="355"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4"><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5" /><w:bookmarkStart w:id="357" w:name="ref-10qjLoufR" /><w:p><w:pPr><w:pStyle w:val="Bibliography" /></w:pPr><w:r><w:t xml:space="preserve">83.</w:t></w:r><w:r><w:t xml:space="preserve"> </w:t></w:r><w:r><w:t xml:space="preserve">	</w:t></w:r><w:r><w:t xml:space="preserve">Rugulies, R.</w:t></w:r><w:r><w:t xml:space="preserve"> </w:t></w:r><w:hyperlink r:id="rId356"><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7" /><w:bookmarkStart w:id="359" w:name="ref-j2Sl4DAE" /><w:p><w:pPr><w:pStyle w:val="Bibliography" /></w:pPr><w:r><w:t xml:space="preserve">84.</w:t></w:r><w:r><w:t xml:space="preserve"> </w:t></w:r><w:r><w:t xml:space="preserve">	</w:t></w:r><w:r><w:t xml:space="preserve">Gale, C. R., Batty, G. D., Osborn, D. P. J., Tynelius, P. &amp; Rasmussen, F.</w:t></w:r><w:r><w:t xml:space="preserve"> </w:t></w:r><w:hyperlink r:id="rId358"><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9" /><w:bookmarkStart w:id="361" w:name="ref-17LYMnG9n" /><w:p><w:pPr><w:pStyle w:val="Bibliography" /></w:pPr><w:r><w:t xml:space="preserve">85.</w:t></w:r><w:r><w:t xml:space="preserve"> </w:t></w:r><w:r><w:t xml:space="preserve">	</w:t></w:r><w:r><w:t xml:space="preserve">Hayes, J. F., Marston, L., Walters, K., King, M. B. &amp; Osborn, D. P. J.</w:t></w:r><w:r><w:t xml:space="preserve"> </w:t></w:r><w:hyperlink r:id="rId360"><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1" /><w:bookmarkStart w:id="363" w:name="ref-13t4TuFeJ" /><w:p><w:pPr><w:pStyle w:val="Bibliography" /></w:pPr><w:r><w:t xml:space="preserve">86.</w:t></w:r><w:r><w:t xml:space="preserve"> </w:t></w:r><w:r><w:t xml:space="preserve">	</w:t></w:r><w:r><w:t xml:space="preserve">Tublin, J. M., Adelstein, J. M., del Monte, F., Combs, C. K. &amp; Wold, L. E.</w:t></w:r><w:r><w:t xml:space="preserve"> </w:t></w:r><w:hyperlink r:id="rId362"><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3" /><w:bookmarkStart w:id="365" w:name="ref-D83Aqhga" /><w:p><w:pPr><w:pStyle w:val="Bibliography" /></w:pPr><w:r><w:t xml:space="preserve">87.</w:t></w:r><w:r><w:t xml:space="preserve"> </w:t></w:r><w:r><w:t xml:space="preserve">	</w:t></w:r><w:r><w:t xml:space="preserve">Attems, J. &amp; Jellinger, K. A.</w:t></w:r><w:r><w:t xml:space="preserve"> </w:t></w:r><w:hyperlink r:id="rId364"><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5" /><w:bookmarkStart w:id="367" w:name="ref-9BGyO071" /><w:p><w:pPr><w:pStyle w:val="Bibliography" /></w:pPr><w:r><w:t xml:space="preserve">88.</w:t></w:r><w:r><w:t xml:space="preserve"> </w:t></w:r><w:r><w:t xml:space="preserve">	</w:t></w:r><w:r><w:t xml:space="preserve">Rosendorff, C., Beeri, M. S. &amp; Silverman, J. M.</w:t></w:r><w:r><w:t xml:space="preserve"> </w:t></w:r><w:hyperlink r:id="rId366"><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7" /><w:bookmarkStart w:id="369" w:name="ref-idlBgtFz" /><w:p><w:pPr><w:pStyle w:val="Bibliography" /></w:pPr><w:r><w:t xml:space="preserve">89.</w:t></w:r><w:r><w:t xml:space="preserve"> </w:t></w:r><w:r><w:t xml:space="preserve">	</w:t></w:r><w:r><w:t xml:space="preserve">Ohashi, R., Mu, H., Wang, X., Yao, Q. &amp; Chen, C.</w:t></w:r><w:r><w:t xml:space="preserve"> </w:t></w:r><w:hyperlink r:id="rId368"><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9" /><w:bookmarkStart w:id="371" w:name="ref-18I4ish9s" /><w:p><w:pPr><w:pStyle w:val="Bibliography" /></w:pPr><w:r><w:t xml:space="preserve">90.</w:t></w:r><w:r><w:t xml:space="preserve"> </w:t></w:r><w:r><w:t xml:space="preserve">	</w:t></w:r><w:r><w:t xml:space="preserve">Loving, B. A. &amp; Bruce, K. D.</w:t></w:r><w:r><w:t xml:space="preserve"> </w:t></w:r><w:hyperlink r:id="rId370"><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1" /><w:bookmarkStart w:id="373"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2"><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3" /><w:bookmarkStart w:id="375" w:name="ref-veADXImD" /><w:p><w:pPr><w:pStyle w:val="Bibliography" /></w:pPr><w:r><w:t xml:space="preserve">92.</w:t></w:r><w:r><w:t xml:space="preserve"> </w:t></w:r><w:r><w:t xml:space="preserve">	</w:t></w:r><w:r><w:t xml:space="preserve">Zhu, Z.</w:t></w:r><w:r><w:t xml:space="preserve"> </w:t></w:r><w:r><w:rPr><w:iCs /><w:i /></w:rPr><w:t xml:space="preserve">et al.</w:t></w:r><w:r><w:t xml:space="preserve"> </w:t></w:r><w:hyperlink r:id="rId374"><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5" /><w:bookmarkStart w:id="377"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6"><w:r><w:rPr><w:rStyle w:val="Hyperlink" /></w:rPr><w:t xml:space="preserve">10.1101/2021.05.21.445138</w:t></w:r></w:hyperlink><w:r><w:t xml:space="preserve">.</w:t></w:r></w:p><w:bookmarkEnd w:id="377" /><w:bookmarkStart w:id="379" w:name="ref-X4fhSCkz" /><w:p><w:pPr><w:pStyle w:val="Bibliography" /></w:pPr><w:r><w:t xml:space="preserve">94.</w:t></w:r><w:r><w:t xml:space="preserve"> </w:t></w:r><w:r><w:t xml:space="preserve">	</w:t></w:r><w:r><w:t xml:space="preserve">Oh, S.</w:t></w:r><w:r><w:t xml:space="preserve"> </w:t></w:r><w:r><w:rPr><w:iCs /><w:i /></w:rPr><w:t xml:space="preserve">et al.</w:t></w:r><w:r><w:t xml:space="preserve"> </w:t></w:r><w:hyperlink r:id="rId378"><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9" /><w:bookmarkStart w:id="381"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80"><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1" /><w:bookmarkStart w:id="383"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2"><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3" /><w:bookmarkStart w:id="385"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4"><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5" /><w:bookmarkStart w:id="387"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6"><w:r><w:rPr><w:rStyle w:val="Hyperlink" /></w:rPr><w:t xml:space="preserve">10.1101/2021.05.10.443525</w:t></w:r></w:hyperlink><w:r><w:t xml:space="preserve">.</w:t></w:r></w:p><w:bookmarkEnd w:id="387" /><w:bookmarkStart w:id="389"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8"><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9" /><w:bookmarkStart w:id="391"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90"><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1" /><w:bookmarkStart w:id="393" w:name="ref-19XiXgYmd" /><w:p><w:pPr><w:pStyle w:val="Bibliography" /></w:pPr><w:r><w:t xml:space="preserve">101.</w:t></w:r><w:r><w:t xml:space="preserve"> </w:t></w:r><w:r><w:t xml:space="preserve">	</w:t></w:r><w:r><w:t xml:space="preserve">de Leeuw, C. A., Mooij, J. M., Heskes, T. &amp; Posthuma, D.</w:t></w:r><w:r><w:t xml:space="preserve"> </w:t></w:r><w:hyperlink r:id="rId392"><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3" /><w:bookmarkStart w:id="395"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4"><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5" /><w:bookmarkStart w:id="397"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6"><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7" /><w:bookmarkStart w:id="399" w:name="ref-16RTdMKxI" /><w:p><w:pPr><w:pStyle w:val="Bibliography" /></w:pPr><w:r><w:t xml:space="preserve">104.</w:t></w:r><w:r><w:t xml:space="preserve"> </w:t></w:r><w:r><w:t xml:space="preserve">	</w:t></w:r><w:hyperlink r:id="rId398"><w:r><w:rPr><w:rStyle w:val="Hyperlink" /><w:iCs /><w:i /></w:rPr><w:t xml:space="preserve">Mapping UK Biobank to the Experimental Factor Ontology (EFO)</w:t></w:r></w:hyperlink><w:r><w:t xml:space="preserve">. (EBISPOT, 2022).</w:t></w:r></w:p><w:bookmarkEnd w:id="399" /><w:bookmarkStart w:id="401" w:name="ref-e4AuoW8N" /><w:p><w:pPr><w:pStyle w:val="Bibliography" /></w:pPr><w:r><w:t xml:space="preserve">105.</w:t></w:r><w:r><w:t xml:space="preserve"> </w:t></w:r><w:r><w:t xml:space="preserve">	</w:t></w:r><w:r><w:t xml:space="preserve">Hubert, L. &amp; Arabie, P.</w:t></w:r><w:r><w:t xml:space="preserve"> </w:t></w:r><w:hyperlink r:id="rId400"><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1" /><w:bookmarkStart w:id="403" w:name="ref-8js8Q3pF" /><w:p><w:pPr><w:pStyle w:val="Bibliography" /></w:pPr><w:r><w:t xml:space="preserve">106.</w:t></w:r><w:r><w:t xml:space="preserve"> </w:t></w:r><w:r><w:t xml:space="preserve">	</w:t></w:r><w:r><w:t xml:space="preserve">Pividori, M., Stegmayer, G. &amp; Milone, D. H.</w:t></w:r><w:r><w:t xml:space="preserve"> </w:t></w:r><w:hyperlink r:id="rId402"><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3" /><w:bookmarkStart w:id="405" w:name="ref-rcTMvL18" /><w:p><w:pPr><w:pStyle w:val="Bibliography" /></w:pPr><w:r><w:t xml:space="preserve">107.</w:t></w:r><w:r><w:t xml:space="preserve"> </w:t></w:r><w:r><w:t xml:space="preserve">	</w:t></w:r><w:r><w:t xml:space="preserve">Iam-On, N., Boongoen, T., Garrett, S. &amp; Price, C.</w:t></w:r><w:r><w:t xml:space="preserve"> </w:t></w:r><w:hyperlink r:id="rId404"><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5" /><w:bookmarkStart w:id="407" w:name="ref-t5p3UpxZ" /><w:p><w:pPr><w:pStyle w:val="Bibliography" /></w:pPr><w:r><w:t xml:space="preserve">108.</w:t></w:r><w:r><w:t xml:space="preserve"> </w:t></w:r><w:r><w:t xml:space="preserve">	</w:t></w:r><w:r><w:t xml:space="preserve">Yu, Z.</w:t></w:r><w:r><w:t xml:space="preserve"> </w:t></w:r><w:r><w:rPr><w:iCs /><w:i /></w:rPr><w:t xml:space="preserve">et al.</w:t></w:r><w:r><w:t xml:space="preserve"> </w:t></w:r><w:hyperlink r:id="rId406"><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7" /><w:bookmarkStart w:id="409"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8"><w:r><w:rPr><w:rStyle w:val="Hyperlink" /></w:rPr><w:t xml:space="preserve">https://arxiv.org/abs/1802.03426</w:t></w:r></w:hyperlink><w:r><w:t xml:space="preserve"> </w:t></w:r><w:r><w:t xml:space="preserve">(2020).</w:t></w:r></w:p><w:bookmarkEnd w:id="409" /><w:bookmarkStart w:id="411" w:name="ref-MxGpAiPu" /><w:p><w:pPr><w:pStyle w:val="Bibliography" /></w:pPr><w:r><w:t xml:space="preserve">110.</w:t></w:r><w:r><w:t xml:space="preserve"> </w:t></w:r><w:r><w:t xml:space="preserve">	</w:t></w:r><w:r><w:t xml:space="preserve">Arthur, D. &amp; Vassilvitskii, S.</w:t></w:r><w:r><w:t xml:space="preserve"> </w:t></w:r><w:hyperlink r:id="rId410"><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1" /><w:bookmarkStart w:id="413" w:name="ref-x3CT24TB" /><w:p><w:pPr><w:pStyle w:val="Bibliography" /></w:pPr><w:r><w:t xml:space="preserve">111.</w:t></w:r><w:r><w:t xml:space="preserve"> </w:t></w:r><w:r><w:t xml:space="preserve">	</w:t></w:r><w:r><w:t xml:space="preserve">Ng, A., Jordan, M. &amp; Weiss, Y.</w:t></w:r><w:r><w:t xml:space="preserve"> </w:t></w:r><w:hyperlink r:id="rId412"><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3" /><w:bookmarkStart w:id="415" w:name="ref-JrL3iQea" /><w:p><w:pPr><w:pStyle w:val="Bibliography" /></w:pPr><w:r><w:t xml:space="preserve">112.</w:t></w:r><w:r><w:t xml:space="preserve"> </w:t></w:r><w:r><w:t xml:space="preserve">	</w:t></w:r><w:r><w:t xml:space="preserve">Ester, M., Kriegel, H.-P., Sander, J. &amp; Xu, X.</w:t></w:r><w:r><w:t xml:space="preserve"> </w:t></w:r><w:hyperlink r:id="rId414"><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5" /><w:bookmarkStart w:id="417" w:name="ref-FB7XPWl6" /><w:p><w:pPr><w:pStyle w:val="Bibliography" /></w:pPr><w:r><w:t xml:space="preserve">113.</w:t></w:r><w:r><w:t xml:space="preserve"> </w:t></w:r><w:r><w:t xml:space="preserve">	</w:t></w:r><w:r><w:t xml:space="preserve">Rahmah, N. &amp; Sitanggang, I. S.</w:t></w:r><w:r><w:t xml:space="preserve"> </w:t></w:r><w:hyperlink r:id="rId416"><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7" /><w:bookmarkStart w:id="418" w:name="ref-S7LBsfcF" /><w:p><w:pPr><w:pStyle w:val="Bibliography" /></w:pPr><w:r><w:t xml:space="preserve">114.</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8" /><w:bookmarkStart w:id="420"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9"><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20" /><w:bookmarkStart w:id="421" w:name="ref-cygmsEBt" /><w:p><w:pPr><w:pStyle w:val="Bibliography" /></w:pPr><w:r><w:t xml:space="preserve">116.</w:t></w:r><w:r><w:t xml:space="preserve"> </w:t></w:r><w:r><w:t xml:space="preserve">	</w:t></w:r><w:r><w:t xml:space="preserve">Pividori, M. &amp; Greene, C.</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1" /><w:bookmarkStart w:id="423"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2"><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3" /><w:bookmarkStart w:id="425" w:name="ref-GPHGnFRN" /><w:p><w:pPr><w:pStyle w:val="Bibliography" /></w:pPr><w:r><w:t xml:space="preserve">118.</w:t></w:r><w:r><w:t xml:space="preserve"> </w:t></w:r><w:r><w:t xml:space="preserve">	</w:t></w:r><w:hyperlink r:id="rId424"><w:r><w:rPr><w:rStyle w:val="Hyperlink" /><w:iCs /><w:i /></w:rPr><w:t xml:space="preserve">Harmonization and Imputation Overview</w:t></w:r></w:hyperlink><w:r><w:t xml:space="preserve">. (hakyimlab, 2022).</w:t></w:r></w:p><w:bookmarkEnd w:id="425" /><w:bookmarkStart w:id="427" w:name="ref-VKYS05n1" /><w:p><w:pPr><w:pStyle w:val="Bibliography" /></w:pPr><w:r><w:t xml:space="preserve">119.</w:t></w:r><w:r><w:t xml:space="preserve"> </w:t></w:r><w:r><w:t xml:space="preserve">	</w:t></w:r><w:r><w:t xml:space="preserve">Homo sapiens (ID 232177) - BioProject - NCBI.</w:t></w:r><w:r><w:t xml:space="preserve"> </w:t></w:r><w:hyperlink r:id="rId426"><w:r><w:rPr><w:rStyle w:val="Hyperlink" /></w:rPr><w:t xml:space="preserve">https://www.ncbi.nlm.nih.gov/bioproject/PRJNA232177</w:t></w:r></w:hyperlink><w:r><w:t xml:space="preserve">.</w:t></w:r></w:p><w:bookmarkEnd w:id="427" /><w:bookmarkEnd w:id="428" /><w:bookmarkEnd w:id="429" /><w:bookmarkStart w:id="430"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r><w:t xml:space="preserve"> </w:t></w:r><w:r><w:t xml:space="preserve">the Robert L. McNeil Jr. Endowed Fellowship in Translational Medicine and Therapeutics to C. Skarke.</w:t></w:r></w:p><w:p><w:pPr><w:pStyle w:val="BodyText" /></w:pPr><w:r><w:t xml:space="preserve">The Phase III of the eMERGE Network was initiated and funded by the NHGRI through the following grants:</w:t></w:r><w:r><w:t xml:space="preserve"> </w:t></w:r><w:r><w:t xml:space="preserve">U01 HG8657 (Group Health Cooperative/University of Washington);</w:t></w:r><w:r><w:t xml:space="preserve"> </w:t></w:r><w:r><w:t xml:space="preserve">U01 HG8685 (Brigham and Womens Hospital);</w:t></w:r><w:r><w:t xml:space="preserve"> </w:t></w:r><w:r><w:t xml:space="preserve">U01 HG8672 (Vanderbilt University Medical Center);</w:t></w:r><w:r><w:t xml:space="preserve"> </w:t></w:r><w:r><w:t xml:space="preserve">U01 HG8666 (Cincinnati Childrens Hospital Medical Center);</w:t></w:r><w:r><w:t xml:space="preserve"> </w:t></w:r><w:r><w:t xml:space="preserve">U01 HG6379 (Mayo Clinic);</w:t></w:r><w:r><w:t xml:space="preserve"> </w:t></w:r><w:r><w:t xml:space="preserve">U01 HG8679 (Geisinger Clinic);</w:t></w:r><w:r><w:t xml:space="preserve"> </w:t></w:r><w:r><w:t xml:space="preserve">U01 HG8680 (Columbia University Health Sciences);</w:t></w:r><w:r><w:t xml:space="preserve"> </w:t></w:r><w:r><w:t xml:space="preserve">U01 HG8684 (Childrens Hospital of Philadelphia);</w:t></w:r><w:r><w:t xml:space="preserve"> </w:t></w:r><w:r><w:t xml:space="preserve">U01 HG8673 (Northwestern University);</w:t></w:r><w:r><w:t xml:space="preserve"> </w:t></w:r><w:r><w:t xml:space="preserve">U01 HG8701 (Vanderbilt University Medical Center serving as the Coordinating Center);</w:t></w:r><w:r><w:t xml:space="preserve"> </w:t></w:r><w:r><w:t xml:space="preserve">U01 HG8676 (Partners Healthcare/Broad Institute);</w:t></w:r><w:r><w:t xml:space="preserve"> </w:t></w:r><w:r><w:t xml:space="preserve">and U01 HG8664 (Baylor College of Medicine).</w:t></w:r></w:p><w:p><w:pPr><w:pStyle w:val="BodyText" /></w:pPr><w:r><w:t xml:space="preserve">The Penn Medicine BioBank (PMBB) is funded by the Perelman School of Medicine at the University of Pennsylvania, a gift from the Smilow family, and the National Center for Advancing Translational Sciences of the National Institutes of Health under CTSA Award Number UL1TR001878.</w:t></w:r><w:r><w:t xml:space="preserve"> </w:t></w:r><w:r><w:t xml:space="preserve">We thank D. Birtwell, H. Williams, P. Baumann and M. Risman for informatics support regarding the PMBB.</w:t></w:r><w:r><w:t xml:space="preserve"> </w:t></w:r><w:r><w:t xml:space="preserve">We thank the staff of the Regeneron Genetics Center for whole-exome sequencing of DNA from PMBB participants.</w:t></w:r></w:p><w:p><w:pPr><w:pStyle w:val="BodyText" /></w:pPr><w:r><w:t xml:space="preserve">Figure</w:t></w:r><w:r><w:t xml:space="preserve"> </w:t></w:r><w:hyperlink w:anchor="fig:entire_process"><w:r><w:rPr><w:rStyle w:val="Hyperlink" /></w:rPr><w:t xml:space="preserve">1</w:t></w:r></w:hyperlink><w:r><w:t xml:space="preserve">a was created with BioRender.com.</w:t></w:r></w:p><w:bookmarkEnd w:id="430" /><w:bookmarkStart w:id="431"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C. Su, and M.E. Johnson performed the CRISPR screen with the supervision of S.F.A. Grant.</w:t></w:r><w:r><w:t xml:space="preserve"> </w:t></w:r><w:r><w:t xml:space="preserve">B. Li provided the TWAS results for eMERGE for replication, and this analysis was supervised by M.D. Ritchie.</w:t></w:r><w:r><w:t xml:space="preserve"> </w:t></w:r><w:r><w:t xml:space="preserve">W. Wei, Q. Feng, B. Namjou, K. Kiryluk, I. Kullo, Y. Luo, and M.D. Ritchie, as part of the eMERGE consortium, provided critical feedback regarding the analyses of this data.</w:t></w:r><w:r><w:t xml:space="preserve"> </w:t></w:r><w:r><w:t xml:space="preserve">All authors revised the manuscript and provided critical feedback.</w:t></w:r></w:p><w:bookmarkEnd w:id="431" /><w:bookmarkStart w:id="432" w:name="competing-interests-statement" /><w:p><w:pPr><w:pStyle w:val="Heading2" /></w:pPr><w:r><w:t xml:space="preserve">Competing interests statement</w:t></w:r></w:p><w:p><w:pPr><w:pStyle w:val="FirstParagraph" /></w:pPr><w:r><w:t xml:space="preserve">The authors declare no competing interests.</w:t></w:r></w:p><w:bookmarkEnd w:id="432" /><w:bookmarkStart w:id="595" w:name="supplementary-information" /><w:p><w:pPr><w:pStyle w:val="Heading2" /></w:pPr><w:r><w:t xml:space="preserve">Supplementary information</w:t></w:r></w:p><w:bookmarkStart w:id="461"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6" w:name="fig:reg:nulls:qqplots" /><w:r><w:drawing><wp:inline><wp:extent cx="5943600" cy="3250406" /><wp:effectExtent b="0" l="0" r="0" t="0" /><wp:docPr descr="Figure S1: QQ-plots for OLS (baseline) and GLS (PhenoPLIER) models on random phenotypes." title="" id="434" name="Picture" /><a:graphic><a:graphicData uri="http://schemas.openxmlformats.org/drawingml/2006/picture"><pic:pic><pic:nvPicPr><pic:cNvPr descr="images/gls/null_sims/models_qqplots.png" id="435" name="Picture" /><pic:cNvPicPr><a:picLocks noChangeArrowheads="1" noChangeAspect="1" /></pic:cNvPicPr></pic:nvPicPr><pic:blipFill><a:blip r:embed="rId433" /><a:stretch><a:fillRect /></a:stretch></pic:blipFill><pic:spPr bwMode="auto"><a:xfrm><a:off x="0" y="0" /><a:ext cx="5943600" cy="3250406" /></a:xfrm><a:prstGeom prst="rect"><a:avLst /></a:prstGeom><a:noFill /><a:ln w="9525"><a:noFill /><a:headEnd /><a:tailEnd /></a:ln></pic:spPr></pic:pic></a:graphicData></a:graphic></wp:inline></w:drawing></w:r><w:bookmarkEnd w:id="436"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40" w:name="fig:reg:nulls:qqplot:lv234" /><w:r><w:drawing><wp:inline><wp:extent cx="5943600" cy="3185087" /><wp:effectExtent b="0" l="0" r="0" t="0" /><wp:docPr descr="Figure S2: QQ-plots for LV234 on random phenotypes. Among the top 1% of genes in this LV, 17 are located in band 6p22.2, 5 in 6p22.1 and 3 in 7q11.23." title="" id="438" name="Picture" /><a:graphic><a:graphicData uri="http://schemas.openxmlformats.org/drawingml/2006/picture"><pic:pic><pic:nvPicPr><pic:cNvPr descr="images/gls/null_sims/models_lv234.png" id="439" name="Picture" /><pic:cNvPicPr><a:picLocks noChangeArrowheads="1" noChangeAspect="1" /></pic:cNvPicPr></pic:nvPicPr><pic:blipFill><a:blip r:embed="rId437" /><a:stretch><a:fillRect /></a:stretch></pic:blipFill><pic:spPr bwMode="auto"><a:xfrm><a:off x="0" y="0" /><a:ext cx="5943600" cy="3185087" /></a:xfrm><a:prstGeom prst="rect"><a:avLst /></a:prstGeom><a:noFill /><a:ln w="9525"><a:noFill /><a:headEnd /><a:tailEnd /></a:ln></pic:spPr></pic:pic></a:graphicData></a:graphic></wp:inline></w:drawing></w:r><w:bookmarkEnd w:id="440"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4" w:name="fig:reg:nulls:qqplot:lv847" /><w:r><w:drawing><wp:inline><wp:extent cx="5943600" cy="3263152" /><wp:effectExtent b="0" l="0" r="0" t="0" /><wp:docPr descr="Figure S3: QQ-plots for LV847 on random phenotypes. Among the top 1% of genes in this LV, 15 are located in band 6p22.2, 5 in 6p22.1 and 2 in 15q26.1." title="" id="442" name="Picture" /><a:graphic><a:graphicData uri="http://schemas.openxmlformats.org/drawingml/2006/picture"><pic:pic><pic:nvPicPr><pic:cNvPr descr="images/gls/null_sims/models_lv847.png" id="443" name="Picture" /><pic:cNvPicPr><a:picLocks noChangeArrowheads="1" noChangeAspect="1" /></pic:cNvPicPr></pic:nvPicPr><pic:blipFill><a:blip r:embed="rId441" /><a:stretch><a:fillRect /></a:stretch></pic:blipFill><pic:spPr bwMode="auto"><a:xfrm><a:off x="0" y="0" /><a:ext cx="5943600" cy="3263152" /></a:xfrm><a:prstGeom prst="rect"><a:avLst /></a:prstGeom><a:noFill /><a:ln w="9525"><a:noFill /><a:headEnd /><a:tailEnd /></a:ln></pic:spPr></pic:pic></a:graphicData></a:graphic></wp:inline></w:drawing></w:r><w:bookmarkEnd w:id="444"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8" w:name="fig:reg:nulls:qqplot:lv45" /><w:r><w:drawing><wp:inline><wp:extent cx="5943600" cy="3185087" /><wp:effectExtent b="0" l="0" r="0" t="0" /><wp:docPr descr="Figure S4: QQ-plots for LV45 on random phenotypes. Among the top 1% of genes in this LV, 12 are located in band 6p22.2, 6 in 6p22.1 and 3 in 1q23.3." title="" id="446" name="Picture" /><a:graphic><a:graphicData uri="http://schemas.openxmlformats.org/drawingml/2006/picture"><pic:pic><pic:nvPicPr><pic:cNvPr descr="images/gls/null_sims/models_lv45.png" id="447" name="Picture" /><pic:cNvPicPr><a:picLocks noChangeArrowheads="1" noChangeAspect="1" /></pic:cNvPicPr></pic:nvPicPr><pic:blipFill><a:blip r:embed="rId445" /><a:stretch><a:fillRect /></a:stretch></pic:blipFill><pic:spPr bwMode="auto"><a:xfrm><a:off x="0" y="0" /><a:ext cx="5943600" cy="3185087" /></a:xfrm><a:prstGeom prst="rect"><a:avLst /></a:prstGeom><a:noFill /><a:ln w="9525"><a:noFill /><a:headEnd /><a:tailEnd /></a:ln></pic:spPr></pic:pic></a:graphicData></a:graphic></wp:inline></w:drawing></w:r><w:bookmarkEnd w:id="448"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2" w:name="fig:reg:nulls:qqplot:lv800" /><w:r><w:drawing><wp:inline><wp:extent cx="5943600" cy="3263152" /><wp:effectExtent b="0" l="0" r="0" t="0" /><wp:docPr descr="Figure S5: QQ-plots for LV800 on random phenotypes. Among the top 1% of genes in this LV, 16 are located in band 19q13.43, 9 in 19p13.2 and 9 in 19q13.31." title="" id="450" name="Picture" /><a:graphic><a:graphicData uri="http://schemas.openxmlformats.org/drawingml/2006/picture"><pic:pic><pic:nvPicPr><pic:cNvPr descr="images/gls/null_sims/models_lv800.png" id="451" name="Picture" /><pic:cNvPicPr><a:picLocks noChangeArrowheads="1" noChangeAspect="1" /></pic:cNvPicPr></pic:nvPicPr><pic:blipFill><a:blip r:embed="rId449" /><a:stretch><a:fillRect /></a:stretch></pic:blipFill><pic:spPr bwMode="auto"><a:xfrm><a:off x="0" y="0" /><a:ext cx="5943600" cy="3263152" /></a:xfrm><a:prstGeom prst="rect"><a:avLst /></a:prstGeom><a:noFill /><a:ln w="9525"><a:noFill /><a:headEnd /><a:tailEnd /></a:ln></pic:spPr></pic:pic></a:graphicData></a:graphic></wp:inline></w:drawing></w:r><w:bookmarkEnd w:id="452"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6" w:name="fig:reg:nulls:qqplot:lv914" /><w:r><w:drawing><wp:inline><wp:extent cx="5943600" cy="3263152" /><wp:effectExtent b="0" l="0" r="0" t="0" /><wp:docPr descr="Figure S6: QQ-plots for LV914 on random phenotypes. Among the top 1% of genes in this LV, 2 are located in band 13q13.3, 2 in 7p15.2 and 2 in 19q13.2." title="" id="454" name="Picture" /><a:graphic><a:graphicData uri="http://schemas.openxmlformats.org/drawingml/2006/picture"><pic:pic><pic:nvPicPr><pic:cNvPr descr="images/gls/null_sims/models_lv914.png" id="455" name="Picture" /><pic:cNvPicPr><a:picLocks noChangeArrowheads="1" noChangeAspect="1" /></pic:cNvPicPr></pic:nvPicPr><pic:blipFill><a:blip r:embed="rId453" /><a:stretch><a:fillRect /></a:stretch></pic:blipFill><pic:spPr bwMode="auto"><a:xfrm><a:off x="0" y="0" /><a:ext cx="5943600" cy="3263152" /></a:xfrm><a:prstGeom prst="rect"><a:avLst /></a:prstGeom><a:noFill /><a:ln w="9525"><a:noFill /><a:headEnd /><a:tailEnd /></a:ln></pic:spPr></pic:pic></a:graphicData></a:graphic></wp:inline></w:drawing></w:r><w:bookmarkEnd w:id="456"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60"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8" name="Picture" /><a:graphic><a:graphicData uri="http://schemas.openxmlformats.org/drawingml/2006/picture"><pic:pic><pic:nvPicPr><pic:cNvPr descr="images/gls/real_data/qqplots.png" id="459" name="Picture" /><pic:cNvPicPr><a:picLocks noChangeArrowheads="1" noChangeAspect="1" /></pic:cNvPicPr></pic:nvPicPr><pic:blipFill><a:blip r:embed="rId457" /><a:stretch><a:fillRect /></a:stretch></pic:blipFill><pic:spPr bwMode="auto"><a:xfrm><a:off x="0" y="0" /><a:ext cx="5943600" cy="2946205" /></a:xfrm><a:prstGeom prst="rect"><a:avLst /></a:prstGeom><a:noFill /><a:ln w="9525"><a:noFill /><a:headEnd /><a:tailEnd /></a:ln></pic:spPr></pic:pic></a:graphicData></a:graphic></wp:inline></w:drawing></w:r><w:bookmarkEnd w:id="460"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1" /><w:bookmarkStart w:id="482" w:name="crispr-cas9" /><w:p><w:pPr><w:pStyle w:val="Heading3" /></w:pPr><w:r><w:t xml:space="preserve">CRISPR-Cas9</w:t></w:r></w:p><w:bookmarkStart w:id="0" w:name="fig:sup:crispr:fig1"/><w:p><w:pPr><w:pStyle w:val="CaptionedFigure" /></w:pPr><w:bookmarkStart w:id="465"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63" name="Picture" /><a:graphic><a:graphicData uri="http://schemas.openxmlformats.org/drawingml/2006/picture"><pic:pic><pic:nvPicPr><pic:cNvPr descr="images/crispr/figure1.png" id="464" name="Picture" /><pic:cNvPicPr><a:picLocks noChangeArrowheads="1" noChangeAspect="1" /></pic:cNvPicPr></pic:nvPicPr><pic:blipFill><a:blip r:embed="rId462" /><a:stretch><a:fillRect /></a:stretch></pic:blipFill><pic:spPr bwMode="auto"><a:xfrm><a:off x="0" y="0" /><a:ext cx="5943600" cy="1788339" /></a:xfrm><a:prstGeom prst="rect"><a:avLst /></a:prstGeom><a:noFill /><a:ln w="9525"><a:noFill /><a:headEnd /><a:tailEnd /></a:ln></pic:spPr></pic:pic></a:graphicData></a:graphic></wp:inline></w:drawing></w:r><w:bookmarkEnd w:id="465"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9"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7" name="Picture" /><a:graphic><a:graphicData uri="http://schemas.openxmlformats.org/drawingml/2006/picture"><pic:pic><pic:nvPicPr><pic:cNvPr descr="images/crispr/figure2.png" id="468" name="Picture" /><pic:cNvPicPr><a:picLocks noChangeArrowheads="1" noChangeAspect="1" /></pic:cNvPicPr></pic:nvPicPr><pic:blipFill><a:blip r:embed="rId466" /><a:stretch><a:fillRect /></a:stretch></pic:blipFill><pic:spPr bwMode="auto"><a:xfrm><a:off x="0" y="0" /><a:ext cx="5943600" cy="3611243" /></a:xfrm><a:prstGeom prst="rect"><a:avLst /></a:prstGeom><a:noFill /><a:ln w="9525"><a:noFill /><a:headEnd /><a:tailEnd /></a:ln></pic:spPr></pic:pic></a:graphicData></a:graphic></wp:inline></w:drawing></w:r><w:bookmarkEnd w:id="469"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3"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1" name="Picture" /><a:graphic><a:graphicData uri="http://schemas.openxmlformats.org/drawingml/2006/picture"><pic:pic><pic:nvPicPr><pic:cNvPr descr="images/crispr/figure3.png" id="472" name="Picture" /><pic:cNvPicPr><a:picLocks noChangeArrowheads="1" noChangeAspect="1" /></pic:cNvPicPr></pic:nvPicPr><pic:blipFill><a:blip r:embed="rId470" /><a:stretch><a:fillRect /></a:stretch></pic:blipFill><pic:spPr bwMode="auto"><a:xfrm><a:off x="0" y="0" /><a:ext cx="5943600" cy="5870278" /></a:xfrm><a:prstGeom prst="rect"><a:avLst /></a:prstGeom><a:noFill /><a:ln w="9525"><a:noFill /><a:headEnd /><a:tailEnd /></a:ln></pic:spPr></pic:pic></a:graphicData></a:graphic></wp:inline></w:drawing></w:r><w:bookmarkEnd w:id="473"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7" w:name="fig:sup:crispr:table1" /><w:r><w:drawing><wp:inline><wp:extent cx="5943600" cy="3491117" /><wp:effectExtent b="0" l="0" r="0" t="0" /><wp:docPr descr="Figure S11: Primers for generating illumina libraries. Sequences are provided in a readable format in Supplementary Data 8." title="" id="475" name="Picture" /><a:graphic><a:graphicData uri="http://schemas.openxmlformats.org/drawingml/2006/picture"><pic:pic><pic:nvPicPr><pic:cNvPr descr="images/crispr/table1.png" id="476" name="Picture" /><pic:cNvPicPr><a:picLocks noChangeArrowheads="1" noChangeAspect="1" /></pic:cNvPicPr></pic:nvPicPr><pic:blipFill><a:blip r:embed="rId474" /><a:stretch><a:fillRect /></a:stretch></pic:blipFill><pic:spPr bwMode="auto"><a:xfrm><a:off x="0" y="0" /><a:ext cx="5943600" cy="3491117" /></a:xfrm><a:prstGeom prst="rect"><a:avLst /></a:prstGeom><a:noFill /><a:ln w="9525"><a:noFill /><a:headEnd /><a:tailEnd /></a:ln></pic:spPr></pic:pic></a:graphicData></a:graphic></wp:inline></w:drawing></w:r><w:bookmarkEnd w:id="477" /></w:p><w:p><w:pPr><w:pStyle w:val="ImageCaption" /></w:pPr><w:r><w:t xml:space="preserve">Figure S11:</w:t></w:r><w:r><w:t xml:space="preserve"> </w:t></w:r><w:r><w:rPr><w:bCs /><w:b /></w:rPr><w:t xml:space="preserve">Primers for generating illumina libraries.</w:t></w:r><w:r><w:t xml:space="preserve"> </w:t></w:r><w:r><w:t xml:space="preserve">Sequences are provided in a readable format in Supplementary Data 8.</w:t></w:r></w:p><w:bookmarkEnd w:id="0"/><w:bookmarkStart w:id="0" w:name="fig:sup:crispr:fig4"/><w:p><w:pPr><w:pStyle w:val="CaptionedFigure" /></w:pPr><w:bookmarkStart w:id="481"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9" name="Picture" /><a:graphic><a:graphicData uri="http://schemas.openxmlformats.org/drawingml/2006/picture"><pic:pic><pic:nvPicPr><pic:cNvPr descr="images/crispr/figure4.png" id="480" name="Picture" /><pic:cNvPicPr><a:picLocks noChangeArrowheads="1" noChangeAspect="1" /></pic:cNvPicPr></pic:nvPicPr><pic:blipFill><a:blip r:embed="rId478" /><a:stretch><a:fillRect /></a:stretch></pic:blipFill><pic:spPr bwMode="auto"><a:xfrm><a:off x="0" y="0" /><a:ext cx="5943600" cy="4005147" /></a:xfrm><a:prstGeom prst="rect"><a:avLst /></a:prstGeom><a:noFill /><a:ln w="9525"><a:noFill /><a:headEnd /><a:tailEnd /></a:ln></pic:spPr></pic:pic></a:graphicData></a:graphic></wp:inline></w:drawing></w:r><w:bookmarkEnd w:id="481"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2" /><w:bookmarkStart w:id="485" w:name="Xcbd4a9bf1e517beedfd0879740fd1a7b2e10f93" /><w:p><w:pPr><w:pStyle w:val="Heading3" /></w:pPr><w:r><w:t xml:space="preserve">Gene modules enrichment for lipids gene-sets</w:t></w:r></w:p><w:bookmarkStart w:id="0" w:name="tbl:sup:lipids_crispr:modules_enriched_increase"/><w:bookmarkStart w:id="483"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3" /><w:bookmarkEnd w:id="0"/><w:bookmarkStart w:id="0" w:name="tbl:sup:lipids_crispr:modules_enriched_decrease"/><w:bookmarkStart w:id="484"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4" /><w:bookmarkEnd w:id="0"/><w:bookmarkEnd w:id="485" /><w:bookmarkStart w:id="491"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90"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7" name="Picture" /><a:graphic><a:graphicData uri="http://schemas.openxmlformats.org/drawingml/2006/picture"><pic:pic><pic:nvPicPr><pic:cNvPr descr="images/clustering/selected_best_partitions_by_k.svg" id="488" name="Picture" /><pic:cNvPicPr><a:picLocks noChangeArrowheads="1" noChangeAspect="1" /></pic:cNvPicPr></pic:nvPicPr><pic:blipFill><a:blip r:embed="rId489"><a:extLst><a:ext uri="{28A0092B-C50C-407E-A947-70E740481C1C}"><a14:useLocalDpi xmlns:a14="http://schemas.microsoft.com/office/drawing/2010/main" val="0" /></a:ext><a:ext uri="{96DAC541-7B7A-43D3-8B79-37D633B846F1}"><asvg:svgBlip xmlns:asvg="http://schemas.microsoft.com/office/drawing/2016/SVG/main" r:embed="rId486" /></a:ext></a:extLst></a:blip><a:stretch><a:fillRect /></a:stretch></pic:blipFill><pic:spPr bwMode="auto"><a:xfrm><a:off x="0" y="0" /><a:ext cx="5943600" cy="2118632" /></a:xfrm><a:prstGeom prst="rect"><a:avLst /></a:prstGeom><a:noFill /><a:ln w="9525"><a:noFill /><a:headEnd /><a:tailEnd /></a:ln></pic:spPr></pic:pic></a:graphicData></a:graphic></wp:inline></w:drawing></w:r><w:bookmarkEnd w:id="490"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1" /><w:bookmarkStart w:id="497"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6"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3" name="Picture" /><a:graphic><a:graphicData uri="http://schemas.openxmlformats.org/drawingml/2006/picture"><pic:pic><pic:nvPicPr><pic:cNvPr descr="images/clustering/global_clustermap-novel-plain.svg" id="494" name="Picture" /><pic:cNvPicPr><a:picLocks noChangeArrowheads="1" noChangeAspect="1" /></pic:cNvPicPr></pic:nvPicPr><pic:blipFill><a:blip r:embed="rId495"><a:extLst><a:ext uri="{28A0092B-C50C-407E-A947-70E740481C1C}"><a14:useLocalDpi xmlns:a14="http://schemas.microsoft.com/office/drawing/2010/main" val="0" /></a:ext><a:ext uri="{96DAC541-7B7A-43D3-8B79-37D633B846F1}"><asvg:svgBlip xmlns:asvg="http://schemas.microsoft.com/office/drawing/2016/SVG/main" r:embed="rId492" /></a:ext></a:extLst></a:blip><a:stretch><a:fillRect /></a:stretch></pic:blipFill><pic:spPr bwMode="auto"><a:xfrm><a:off x="0" y="0" /><a:ext cx="5943600" cy="12518685" /></a:xfrm><a:prstGeom prst="rect"><a:avLst /></a:prstGeom><a:noFill /><a:ln w="9525"><a:noFill /><a:headEnd /><a:tailEnd /></a:ln></pic:spPr></pic:pic></a:graphicData></a:graphic></wp:inline></w:drawing></w:r><w:bookmarkEnd w:id="496"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7" /><w:bookmarkStart w:id="594" w:name="X47504e23a239e7e651b2e0f6de1f9a98d98ad2d" /><w:p><w:pPr><w:pStyle w:val="Heading3" /></w:pPr><w:r><w:t xml:space="preserve">Latent variables (gene modules) information</w:t></w:r></w:p><w:bookmarkStart w:id="501" w:name="lv603" /><w:p><w:pPr><w:pStyle w:val="Heading4" /></w:pPr><w:r><w:t xml:space="preserve">LV603</w:t></w:r></w:p><w:bookmarkStart w:id="0" w:name="tbl:sup:multiplier_pathways:lv603"/><w:bookmarkStart w:id="498"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8" /><w:bookmarkEnd w:id="0"/><w:bookmarkStart w:id="0" w:name="tbl:sup:phenomexcan_assocs:lv603"/><w:bookmarkStart w:id="499"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9" /><w:bookmarkEnd w:id="0"/><w:bookmarkStart w:id="0" w:name="tbl:sup:emerge_assocs:lv603"/><w:bookmarkStart w:id="500"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00" /><w:bookmarkEnd w:id="0"/><w:bookmarkEnd w:id="501" /><w:bookmarkStart w:id="505" w:name="lv246" /><w:p><w:pPr><w:pStyle w:val="Heading4" /></w:pPr><w:r><w:t xml:space="preserve">LV246</w:t></w:r></w:p><w:bookmarkStart w:id="0" w:name="tbl:sup:multiplier_pathways:lv246"/><w:bookmarkStart w:id="502"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2" /><w:bookmarkEnd w:id="0"/><w:bookmarkStart w:id="0" w:name="tbl:sup:phenomexcan_assocs:lv246"/><w:bookmarkStart w:id="503"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3" /><w:bookmarkEnd w:id="0"/><w:bookmarkStart w:id="0" w:name="tbl:sup:emerge_assocs:lv246"/><w:bookmarkStart w:id="504"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4" /><w:bookmarkEnd w:id="0"/><w:bookmarkEnd w:id="505" /><w:bookmarkStart w:id="507" w:name="lv116" /><w:p><w:pPr><w:pStyle w:val="Heading4" /></w:pPr><w:r><w:t xml:space="preserve">LV116</w:t></w:r></w:p><w:bookmarkStart w:id="0" w:name="tbl:sup:multiplier_pathways:lv116"/><w:bookmarkStart w:id="506"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6" /><w:bookmarkEnd w:id="0"/><w:bookmarkEnd w:id="507" /><w:bookmarkStart w:id="514" w:name="lv931" /><w:p><w:pPr><w:pStyle w:val="Heading4" /></w:pPr><w:r><w:t xml:space="preserve">LV931</w:t></w:r></w:p><w:bookmarkStart w:id="0" w:name="tbl:sup:multiplier_pathways:lv931"/><w:bookmarkStart w:id="508"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8" /><w:bookmarkEnd w:id="0"/><w:bookmarkStart w:id="0" w:name="fig:sup:lv931"/><w:p><w:pPr><w:pStyle w:val="CaptionedFigure" /></w:pPr><w:bookmarkStart w:id="513" w:name="fig:sup:lv931" /><w:r><w:drawing><wp:inline><wp:extent cx="5943600" cy="2981739" /><wp:effectExtent b="0" l="0" r="0" t="0" /><wp:docPr descr="Figure S15: Cell types for LV931. " title="" id="510" name="Picture" /><a:graphic><a:graphicData uri="http://schemas.openxmlformats.org/drawingml/2006/picture"><pic:pic><pic:nvPicPr><pic:cNvPr descr="images/lvs_analysis/lv931/lv931-cell_types.svg" id="511" name="Picture" /><pic:cNvPicPr><a:picLocks noChangeArrowheads="1" noChangeAspect="1" /></pic:cNvPicPr></pic:nvPicPr><pic:blipFill><a:blip r:embed="rId512"><a:extLst><a:ext uri="{28A0092B-C50C-407E-A947-70E740481C1C}"><a14:useLocalDpi xmlns:a14="http://schemas.microsoft.com/office/drawing/2010/main" val="0" /></a:ext><a:ext uri="{96DAC541-7B7A-43D3-8B79-37D633B846F1}"><asvg:svgBlip xmlns:asvg="http://schemas.microsoft.com/office/drawing/2016/SVG/main" r:embed="rId509" /></a:ext></a:extLst></a:blip><a:stretch><a:fillRect /></a:stretch></pic:blipFill><pic:spPr bwMode="auto"><a:xfrm><a:off x="0" y="0" /><a:ext cx="5943600" cy="2981739" /></a:xfrm><a:prstGeom prst="rect"><a:avLst /></a:prstGeom><a:noFill /><a:ln w="9525"><a:noFill /><a:headEnd /><a:tailEnd /></a:ln></pic:spPr></pic:pic></a:graphicData></a:graphic></wp:inline></w:drawing></w:r><w:bookmarkEnd w:id="513" /></w:p><w:p><w:pPr><w:pStyle w:val="ImageCaption" /></w:pPr><w:r><w:t xml:space="preserve">Figure S15:</w:t></w:r><w:r><w:t xml:space="preserve"> </w:t></w:r><w:r><w:rPr><w:bCs /><w:b /></w:rPr><w:t xml:space="preserve">Cell types for LV931.</w:t></w:r><w:r><w:t xml:space="preserve"> </w:t></w:r></w:p><w:bookmarkEnd w:id="0"/><w:bookmarkEnd w:id="514" /><w:bookmarkStart w:id="521" w:name="lv66" /><w:p><w:pPr><w:pStyle w:val="Heading4" /></w:pPr><w:r><w:t xml:space="preserve">LV66</w:t></w:r></w:p><w:bookmarkStart w:id="0" w:name="tbl:sup:multiplier_pathways:lv66"/><w:bookmarkStart w:id="515"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5" /><w:bookmarkEnd w:id="0"/><w:bookmarkStart w:id="0" w:name="fig:sup:lv66"/><w:p><w:pPr><w:pStyle w:val="CaptionedFigure" /></w:pPr><w:bookmarkStart w:id="520" w:name="fig:sup:lv66" /><w:r><w:drawing><wp:inline><wp:extent cx="5943600" cy="3110072" /><wp:effectExtent b="0" l="0" r="0" t="0" /><wp:docPr descr="Figure S16: Cell types for LV66. " title="" id="517" name="Picture" /><a:graphic><a:graphicData uri="http://schemas.openxmlformats.org/drawingml/2006/picture"><pic:pic><pic:nvPicPr><pic:cNvPr descr="images/lvs_analysis/lv66/lv66-cell_types.svg" id="518" name="Picture" /><pic:cNvPicPr><a:picLocks noChangeArrowheads="1" noChangeAspect="1" /></pic:cNvPicPr></pic:nvPicPr><pic:blipFill><a:blip r:embed="rId519"><a:extLst><a:ext uri="{28A0092B-C50C-407E-A947-70E740481C1C}"><a14:useLocalDpi xmlns:a14="http://schemas.microsoft.com/office/drawing/2010/main" val="0" /></a:ext><a:ext uri="{96DAC541-7B7A-43D3-8B79-37D633B846F1}"><asvg:svgBlip xmlns:asvg="http://schemas.microsoft.com/office/drawing/2016/SVG/main" r:embed="rId516" /></a:ext></a:extLst></a:blip><a:stretch><a:fillRect /></a:stretch></pic:blipFill><pic:spPr bwMode="auto"><a:xfrm><a:off x="0" y="0" /><a:ext cx="5943600" cy="3110072" /></a:xfrm><a:prstGeom prst="rect"><a:avLst /></a:prstGeom><a:noFill /><a:ln w="9525"><a:noFill /><a:headEnd /><a:tailEnd /></a:ln></pic:spPr></pic:pic></a:graphicData></a:graphic></wp:inline></w:drawing></w:r><w:bookmarkEnd w:id="520" /></w:p><w:p><w:pPr><w:pStyle w:val="ImageCaption" /></w:pPr><w:r><w:t xml:space="preserve">Figure S16:</w:t></w:r><w:r><w:t xml:space="preserve"> </w:t></w:r><w:r><w:rPr><w:bCs /><w:b /></w:rPr><w:t xml:space="preserve">Cell types for LV66.</w:t></w:r><w:r><w:t xml:space="preserve"> </w:t></w:r></w:p><w:bookmarkEnd w:id="0"/><w:bookmarkEnd w:id="521" /><w:bookmarkStart w:id="530" w:name="lv928" /><w:p><w:pPr><w:pStyle w:val="Heading4" /></w:pPr><w:r><w:t xml:space="preserve">LV928</w:t></w:r></w:p><w:bookmarkStart w:id="0" w:name="tbl:sup:multiplier_pathways:lv928"/><w:bookmarkStart w:id="522"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2" /><w:bookmarkEnd w:id="0"/><w:bookmarkStart w:id="0" w:name="tbl:sup:phenomexcan_assocs:lv928"/><w:bookmarkStart w:id="523"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3" /><w:bookmarkEnd w:id="0"/><w:bookmarkStart w:id="0" w:name="tbl:sup:emerge_assocs:lv928"/><w:bookmarkStart w:id="524"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4" /><w:bookmarkEnd w:id="0"/><w:bookmarkStart w:id="0" w:name="fig:sup:lv928"/><w:p><w:pPr><w:pStyle w:val="CaptionedFigure" /></w:pPr><w:bookmarkStart w:id="529" w:name="fig:sup:lv928" /><w:r><w:drawing><wp:inline><wp:extent cx="5943600" cy="3997937" /><wp:effectExtent b="0" l="0" r="0" t="0" /><wp:docPr descr="Figure S17: Cell types for LV928. " title="" id="526" name="Picture" /><a:graphic><a:graphicData uri="http://schemas.openxmlformats.org/drawingml/2006/picture"><pic:pic><pic:nvPicPr><pic:cNvPr descr="images/lvs_analysis/lv928/lv928-cell_types.svg" id="527" name="Picture" /><pic:cNvPicPr><a:picLocks noChangeArrowheads="1" noChangeAspect="1" /></pic:cNvPicPr></pic:nvPicPr><pic:blipFill><a:blip r:embed="rId528"><a:extLst><a:ext uri="{28A0092B-C50C-407E-A947-70E740481C1C}"><a14:useLocalDpi xmlns:a14="http://schemas.microsoft.com/office/drawing/2010/main" val="0" /></a:ext><a:ext uri="{96DAC541-7B7A-43D3-8B79-37D633B846F1}"><asvg:svgBlip xmlns:asvg="http://schemas.microsoft.com/office/drawing/2016/SVG/main" r:embed="rId525" /></a:ext></a:extLst></a:blip><a:stretch><a:fillRect /></a:stretch></pic:blipFill><pic:spPr bwMode="auto"><a:xfrm><a:off x="0" y="0" /><a:ext cx="5943600" cy="3997937" /></a:xfrm><a:prstGeom prst="rect"><a:avLst /></a:prstGeom><a:noFill /><a:ln w="9525"><a:noFill /><a:headEnd /><a:tailEnd /></a:ln></pic:spPr></pic:pic></a:graphicData></a:graphic></wp:inline></w:drawing></w:r><w:bookmarkEnd w:id="529" /></w:p><w:p><w:pPr><w:pStyle w:val="ImageCaption" /></w:pPr><w:r><w:t xml:space="preserve">Figure S17:</w:t></w:r><w:r><w:t xml:space="preserve"> </w:t></w:r><w:r><w:rPr><w:bCs /><w:b /></w:rPr><w:t xml:space="preserve">Cell types for LV928.</w:t></w:r><w:r><w:t xml:space="preserve"> </w:t></w:r></w:p><w:bookmarkEnd w:id="0"/><w:bookmarkEnd w:id="530" /><w:bookmarkStart w:id="539" w:name="lv30" /><w:p><w:pPr><w:pStyle w:val="Heading4" /></w:pPr><w:r><w:t xml:space="preserve">LV30</w:t></w:r></w:p><w:bookmarkStart w:id="0" w:name="tbl:sup:multiplier_pathways:lv30"/><w:bookmarkStart w:id="531"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1" /><w:bookmarkEnd w:id="0"/><w:bookmarkStart w:id="0" w:name="tbl:sup:phenomexcan_assocs:lv30"/><w:bookmarkStart w:id="532"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2" /><w:bookmarkEnd w:id="0"/><w:bookmarkStart w:id="0" w:name="tbl:sup:emerge_assocs:lv30"/><w:bookmarkStart w:id="533"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3" /><w:bookmarkEnd w:id="0"/><w:bookmarkStart w:id="0" w:name="fig:sup:lv30"/><w:p><w:pPr><w:pStyle w:val="CaptionedFigure" /></w:pPr><w:bookmarkStart w:id="538" w:name="fig:sup:lv30" /><w:r><w:drawing><wp:inline><wp:extent cx="5943600" cy="3138847" /><wp:effectExtent b="0" l="0" r="0" t="0" /><wp:docPr descr="Figure S18: Cell types for LV30. " title="" id="535" name="Picture" /><a:graphic><a:graphicData uri="http://schemas.openxmlformats.org/drawingml/2006/picture"><pic:pic><pic:nvPicPr><pic:cNvPr descr="images/lvs_analysis/lv30/lv30-cell_types.svg" id="536" name="Picture" /><pic:cNvPicPr><a:picLocks noChangeArrowheads="1" noChangeAspect="1" /></pic:cNvPicPr></pic:nvPicPr><pic:blipFill><a:blip r:embed="rId537"><a:extLst><a:ext uri="{28A0092B-C50C-407E-A947-70E740481C1C}"><a14:useLocalDpi xmlns:a14="http://schemas.microsoft.com/office/drawing/2010/main" val="0" /></a:ext><a:ext uri="{96DAC541-7B7A-43D3-8B79-37D633B846F1}"><asvg:svgBlip xmlns:asvg="http://schemas.microsoft.com/office/drawing/2016/SVG/main" r:embed="rId534" /></a:ext></a:extLst></a:blip><a:stretch><a:fillRect /></a:stretch></pic:blipFill><pic:spPr bwMode="auto"><a:xfrm><a:off x="0" y="0" /><a:ext cx="5943600" cy="3138847" /></a:xfrm><a:prstGeom prst="rect"><a:avLst /></a:prstGeom><a:noFill /><a:ln w="9525"><a:noFill /><a:headEnd /><a:tailEnd /></a:ln></pic:spPr></pic:pic></a:graphicData></a:graphic></wp:inline></w:drawing></w:r><w:bookmarkEnd w:id="538" /></w:p><w:p><w:pPr><w:pStyle w:val="ImageCaption" /></w:pPr><w:r><w:t xml:space="preserve">Figure S18:</w:t></w:r><w:r><w:t xml:space="preserve"> </w:t></w:r><w:r><w:rPr><w:bCs /><w:b /></w:rPr><w:t xml:space="preserve">Cell types for LV30.</w:t></w:r><w:r><w:t xml:space="preserve"> </w:t></w:r></w:p><w:bookmarkEnd w:id="0"/><w:bookmarkEnd w:id="539" /><w:bookmarkStart w:id="548" w:name="lv730" /><w:p><w:pPr><w:pStyle w:val="Heading4" /></w:pPr><w:r><w:t xml:space="preserve">LV730</w:t></w:r></w:p><w:bookmarkStart w:id="0" w:name="tbl:sup:multiplier_pathways:lv730"/><w:bookmarkStart w:id="540"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40" /><w:bookmarkEnd w:id="0"/><w:bookmarkStart w:id="0" w:name="tbl:sup:phenomexcan_assocs:lv730"/><w:bookmarkStart w:id="541"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1" /><w:bookmarkEnd w:id="0"/><w:bookmarkStart w:id="0" w:name="tbl:sup:emerge_assocs:lv730"/><w:bookmarkStart w:id="542"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2" /><w:bookmarkEnd w:id="0"/><w:bookmarkStart w:id="0" w:name="fig:sup:lv730"/><w:p><w:pPr><w:pStyle w:val="CaptionedFigure" /></w:pPr><w:bookmarkStart w:id="547" w:name="fig:sup:lv730" /><w:r><w:drawing><wp:inline><wp:extent cx="5943600" cy="3782659" /><wp:effectExtent b="0" l="0" r="0" t="0" /><wp:docPr descr="Figure S19: Cell types for LV730. " title="" id="544" name="Picture" /><a:graphic><a:graphicData uri="http://schemas.openxmlformats.org/drawingml/2006/picture"><pic:pic><pic:nvPicPr><pic:cNvPr descr="images/lvs_analysis/lv730/lv730-cell_types.svg" id="545" name="Picture" /><pic:cNvPicPr><a:picLocks noChangeArrowheads="1" noChangeAspect="1" /></pic:cNvPicPr></pic:nvPicPr><pic:blipFill><a:blip r:embed="rId546"><a:extLst><a:ext uri="{28A0092B-C50C-407E-A947-70E740481C1C}"><a14:useLocalDpi xmlns:a14="http://schemas.microsoft.com/office/drawing/2010/main" val="0" /></a:ext><a:ext uri="{96DAC541-7B7A-43D3-8B79-37D633B846F1}"><asvg:svgBlip xmlns:asvg="http://schemas.microsoft.com/office/drawing/2016/SVG/main" r:embed="rId543" /></a:ext></a:extLst></a:blip><a:stretch><a:fillRect /></a:stretch></pic:blipFill><pic:spPr bwMode="auto"><a:xfrm><a:off x="0" y="0" /><a:ext cx="5943600" cy="3782659" /></a:xfrm><a:prstGeom prst="rect"><a:avLst /></a:prstGeom><a:noFill /><a:ln w="9525"><a:noFill /><a:headEnd /><a:tailEnd /></a:ln></pic:spPr></pic:pic></a:graphicData></a:graphic></wp:inline></w:drawing></w:r><w:bookmarkEnd w:id="547" /></w:p><w:p><w:pPr><w:pStyle w:val="ImageCaption" /></w:pPr><w:r><w:t xml:space="preserve">Figure S19:</w:t></w:r><w:r><w:t xml:space="preserve"> </w:t></w:r><w:r><w:rPr><w:bCs /><w:b /></w:rPr><w:t xml:space="preserve">Cell types for LV730.</w:t></w:r><w:r><w:t xml:space="preserve"> </w:t></w:r></w:p><w:bookmarkEnd w:id="0"/><w:bookmarkEnd w:id="548" /><w:bookmarkStart w:id="557" w:name="lv598" /><w:p><w:pPr><w:pStyle w:val="Heading4" /></w:pPr><w:r><w:t xml:space="preserve">LV598</w:t></w:r></w:p><w:bookmarkStart w:id="0" w:name="tbl:sup:multiplier_pathways:lv598"/><w:bookmarkStart w:id="549"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9" /><w:bookmarkEnd w:id="0"/><w:bookmarkStart w:id="0" w:name="tbl:sup:phenomexcan_assocs:lv598"/><w:bookmarkStart w:id="550"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50" /><w:bookmarkEnd w:id="0"/><w:bookmarkStart w:id="0" w:name="tbl:sup:emerge_assocs:lv598"/><w:bookmarkStart w:id="551"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1" /><w:bookmarkEnd w:id="0"/><w:bookmarkStart w:id="0" w:name="fig:sup:lv598"/><w:p><w:pPr><w:pStyle w:val="CaptionedFigure" /></w:pPr><w:bookmarkStart w:id="556" w:name="fig:sup:lv598" /><w:r><w:drawing><wp:inline><wp:extent cx="5943600" cy="3764683" /><wp:effectExtent b="0" l="0" r="0" t="0" /><wp:docPr descr="Figure S20: Cell types for LV598. " title="" id="553" name="Picture" /><a:graphic><a:graphicData uri="http://schemas.openxmlformats.org/drawingml/2006/picture"><pic:pic><pic:nvPicPr><pic:cNvPr descr="images/lvs_analysis/lv598/lv598-cell_types.svg" id="554" name="Picture" /><pic:cNvPicPr><a:picLocks noChangeArrowheads="1" noChangeAspect="1" /></pic:cNvPicPr></pic:nvPicPr><pic:blipFill><a:blip r:embed="rId555"><a:extLst><a:ext uri="{28A0092B-C50C-407E-A947-70E740481C1C}"><a14:useLocalDpi xmlns:a14="http://schemas.microsoft.com/office/drawing/2010/main" val="0" /></a:ext><a:ext uri="{96DAC541-7B7A-43D3-8B79-37D633B846F1}"><asvg:svgBlip xmlns:asvg="http://schemas.microsoft.com/office/drawing/2016/SVG/main" r:embed="rId552" /></a:ext></a:extLst></a:blip><a:stretch><a:fillRect /></a:stretch></pic:blipFill><pic:spPr bwMode="auto"><a:xfrm><a:off x="0" y="0" /><a:ext cx="5943600" cy="3764683" /></a:xfrm><a:prstGeom prst="rect"><a:avLst /></a:prstGeom><a:noFill /><a:ln w="9525"><a:noFill /><a:headEnd /><a:tailEnd /></a:ln></pic:spPr></pic:pic></a:graphicData></a:graphic></wp:inline></w:drawing></w:r><w:bookmarkEnd w:id="556" /></w:p><w:p><w:pPr><w:pStyle w:val="ImageCaption" /></w:pPr><w:r><w:t xml:space="preserve">Figure S20:</w:t></w:r><w:r><w:t xml:space="preserve"> </w:t></w:r><w:r><w:rPr><w:bCs /><w:b /></w:rPr><w:t xml:space="preserve">Cell types for LV598.</w:t></w:r><w:r><w:t xml:space="preserve"> </w:t></w:r></w:p><w:bookmarkEnd w:id="0"/><w:bookmarkEnd w:id="557" /><w:bookmarkStart w:id="566" w:name="lv57" /><w:p><w:pPr><w:pStyle w:val="Heading4" /></w:pPr><w:r><w:t xml:space="preserve">LV57</w:t></w:r></w:p><w:bookmarkStart w:id="0" w:name="tbl:sup:multiplier_pathways:lv57"/><w:bookmarkStart w:id="558"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8" /><w:bookmarkEnd w:id="0"/><w:bookmarkStart w:id="0" w:name="tbl:sup:phenomexcan_assocs:lv57"/><w:bookmarkStart w:id="559"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9" /><w:bookmarkEnd w:id="0"/><w:bookmarkStart w:id="0" w:name="tbl:sup:emerge_assocs:lv57"/><w:bookmarkStart w:id="560"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60" /><w:bookmarkEnd w:id="0"/><w:bookmarkStart w:id="0" w:name="fig:sup:lv57"/><w:p><w:pPr><w:pStyle w:val="CaptionedFigure" /></w:pPr><w:bookmarkStart w:id="565" w:name="fig:sup:lv57" /><w:r><w:drawing><wp:inline><wp:extent cx="5943600" cy="4193627" /><wp:effectExtent b="0" l="0" r="0" t="0" /><wp:docPr descr="Figure S21: Cell types for LV57." title="" id="562" name="Picture" /><a:graphic><a:graphicData uri="http://schemas.openxmlformats.org/drawingml/2006/picture"><pic:pic><pic:nvPicPr><pic:cNvPr descr="images/lvs_analysis/lv57/lv57-cell_types.svg" id="563" name="Picture" /><pic:cNvPicPr><a:picLocks noChangeArrowheads="1" noChangeAspect="1" /></pic:cNvPicPr></pic:nvPicPr><pic:blipFill><a:blip r:embed="rId564"><a:extLst><a:ext uri="{28A0092B-C50C-407E-A947-70E740481C1C}"><a14:useLocalDpi xmlns:a14="http://schemas.microsoft.com/office/drawing/2010/main" val="0" /></a:ext><a:ext uri="{96DAC541-7B7A-43D3-8B79-37D633B846F1}"><asvg:svgBlip xmlns:asvg="http://schemas.microsoft.com/office/drawing/2016/SVG/main" r:embed="rId561" /></a:ext></a:extLst></a:blip><a:stretch><a:fillRect /></a:stretch></pic:blipFill><pic:spPr bwMode="auto"><a:xfrm><a:off x="0" y="0" /><a:ext cx="5943600" cy="4193627" /></a:xfrm><a:prstGeom prst="rect"><a:avLst /></a:prstGeom><a:noFill /><a:ln w="9525"><a:noFill /><a:headEnd /><a:tailEnd /></a:ln></pic:spPr></pic:pic></a:graphicData></a:graphic></wp:inline></w:drawing></w:r><w:bookmarkEnd w:id="565" /></w:p><w:p><w:pPr><w:pStyle w:val="ImageCaption" /></w:pPr><w:r><w:t xml:space="preserve">Figure S21:</w:t></w:r><w:r><w:t xml:space="preserve"> </w:t></w:r><w:r><w:rPr><w:bCs /><w:b /></w:rPr><w:t xml:space="preserve">Cell types for LV57.</w:t></w:r></w:p><w:bookmarkEnd w:id="0"/><w:bookmarkEnd w:id="566" /><w:bookmarkStart w:id="575" w:name="lv844" /><w:p><w:pPr><w:pStyle w:val="Heading4" /></w:pPr><w:r><w:t xml:space="preserve">LV844</w:t></w:r></w:p><w:bookmarkStart w:id="0" w:name="tbl:sup:multiplier_pathways:lv844"/><w:bookmarkStart w:id="567"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7" /><w:bookmarkEnd w:id="0"/><w:bookmarkStart w:id="0" w:name="tbl:sup:phenomexcan_assocs:lv844"/><w:bookmarkStart w:id="568"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8" /><w:bookmarkEnd w:id="0"/><w:bookmarkStart w:id="0" w:name="tbl:sup:emerge_assocs:lv844"/><w:bookmarkStart w:id="569"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9" /><w:bookmarkEnd w:id="0"/><w:bookmarkStart w:id="0" w:name="fig:sup:lv844"/><w:p><w:pPr><w:pStyle w:val="CaptionedFigure" /></w:pPr><w:bookmarkStart w:id="574" w:name="fig:sup:lv844" /><w:r><w:drawing><wp:inline><wp:extent cx="5943600" cy="4144633" /><wp:effectExtent b="0" l="0" r="0" t="0" /><wp:docPr descr="Figure S22: Cell types for LV844." title="" id="571" name="Picture" /><a:graphic><a:graphicData uri="http://schemas.openxmlformats.org/drawingml/2006/picture"><pic:pic><pic:nvPicPr><pic:cNvPr descr="images/lvs_analysis/lv844/lv844-cell_types.svg" id="572" name="Picture" /><pic:cNvPicPr><a:picLocks noChangeArrowheads="1" noChangeAspect="1" /></pic:cNvPicPr></pic:nvPicPr><pic:blipFill><a:blip r:embed="rId573"><a:extLst><a:ext uri="{28A0092B-C50C-407E-A947-70E740481C1C}"><a14:useLocalDpi xmlns:a14="http://schemas.microsoft.com/office/drawing/2010/main" val="0" /></a:ext><a:ext uri="{96DAC541-7B7A-43D3-8B79-37D633B846F1}"><asvg:svgBlip xmlns:asvg="http://schemas.microsoft.com/office/drawing/2016/SVG/main" r:embed="rId570" /></a:ext></a:extLst></a:blip><a:stretch><a:fillRect /></a:stretch></pic:blipFill><pic:spPr bwMode="auto"><a:xfrm><a:off x="0" y="0" /><a:ext cx="5943600" cy="4144633" /></a:xfrm><a:prstGeom prst="rect"><a:avLst /></a:prstGeom><a:noFill /><a:ln w="9525"><a:noFill /><a:headEnd /><a:tailEnd /></a:ln></pic:spPr></pic:pic></a:graphicData></a:graphic></wp:inline></w:drawing></w:r><w:bookmarkEnd w:id="574" /></w:p><w:p><w:pPr><w:pStyle w:val="ImageCaption" /></w:pPr><w:r><w:t xml:space="preserve">Figure S22:</w:t></w:r><w:r><w:t xml:space="preserve"> </w:t></w:r><w:r><w:rPr><w:bCs /><w:b /></w:rPr><w:t xml:space="preserve">Cell types for LV844.</w:t></w:r></w:p><w:bookmarkEnd w:id="0"/><w:bookmarkEnd w:id="575" /><w:bookmarkStart w:id="584" w:name="lv136" /><w:p><w:pPr><w:pStyle w:val="Heading4" /></w:pPr><w:r><w:t xml:space="preserve">LV136</w:t></w:r></w:p><w:bookmarkStart w:id="0" w:name="tbl:sup:multiplier_pathways:lv136"/><w:bookmarkStart w:id="576"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6" /><w:bookmarkEnd w:id="0"/><w:bookmarkStart w:id="0" w:name="tbl:sup:phenomexcan_assocs:lv136"/><w:bookmarkStart w:id="577"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7" /><w:bookmarkEnd w:id="0"/><w:bookmarkStart w:id="0" w:name="tbl:sup:emerge_assocs:lv136"/><w:bookmarkStart w:id="578"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8" /><w:bookmarkEnd w:id="0"/><w:bookmarkStart w:id="0" w:name="fig:sup:lv136"/><w:p><w:pPr><w:pStyle w:val="CaptionedFigure" /></w:pPr><w:bookmarkStart w:id="583" w:name="fig:sup:lv136" /><w:r><w:drawing><wp:inline><wp:extent cx="5943600" cy="3610681" /><wp:effectExtent b="0" l="0" r="0" t="0" /><wp:docPr descr="Figure S23: Cell types for LV136.  Pulmonary microvascular endothelial cells were exposed to hypoxia for 24 hours or more119;" title="" id="580" name="Picture" /><a:graphic><a:graphicData uri="http://schemas.openxmlformats.org/drawingml/2006/picture"><pic:pic><pic:nvPicPr><pic:cNvPr descr="images/lvs_analysis/lv136/lv136-cell_types.svg" id="581" name="Picture" /><pic:cNvPicPr><a:picLocks noChangeArrowheads="1" noChangeAspect="1" /></pic:cNvPicPr></pic:nvPicPr><pic:blipFill><a:blip r:embed="rId582"><a:extLst><a:ext uri="{28A0092B-C50C-407E-A947-70E740481C1C}"><a14:useLocalDpi xmlns:a14="http://schemas.microsoft.com/office/drawing/2010/main" val="0" /></a:ext><a:ext uri="{96DAC541-7B7A-43D3-8B79-37D633B846F1}"><asvg:svgBlip xmlns:asvg="http://schemas.microsoft.com/office/drawing/2016/SVG/main" r:embed="rId579" /></a:ext></a:extLst></a:blip><a:stretch><a:fillRect /></a:stretch></pic:blipFill><pic:spPr bwMode="auto"><a:xfrm><a:off x="0" y="0" /><a:ext cx="5943600" cy="3610681" /></a:xfrm><a:prstGeom prst="rect"><a:avLst /></a:prstGeom><a:noFill /><a:ln w="9525"><a:noFill /><a:headEnd /><a:tailEnd /></a:ln></pic:spPr></pic:pic></a:graphicData></a:graphic></wp:inline></w:drawing></w:r><w:bookmarkEnd w:id="583"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4" /><w:bookmarkStart w:id="593" w:name="lv21" /><w:p><w:pPr><w:pStyle w:val="Heading4" /></w:pPr><w:r><w:t xml:space="preserve">LV21</w:t></w:r></w:p><w:bookmarkStart w:id="0" w:name="tbl:sup:multiplier_pathways:lv21"/><w:bookmarkStart w:id="585"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5" /><w:bookmarkEnd w:id="0"/><w:bookmarkStart w:id="0" w:name="tbl:sup:phenomexcan_assocs:lv21"/><w:bookmarkStart w:id="586"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6" /><w:bookmarkEnd w:id="0"/><w:bookmarkStart w:id="0" w:name="tbl:sup:emerge_assocs:lv21"/><w:bookmarkStart w:id="587"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7" /><w:bookmarkEnd w:id="0"/><w:bookmarkStart w:id="0" w:name="fig:sup:lv21"/><w:p><w:pPr><w:pStyle w:val="CaptionedFigure" /></w:pPr><w:bookmarkStart w:id="592" w:name="fig:sup:lv21" /><w:r><w:drawing><wp:inline><wp:extent cx="5943600" cy="3040117" /><wp:effectExtent b="0" l="0" r="0" t="0" /><wp:docPr descr="Figure S24: Cell types for LV21. " title="" id="589" name="Picture" /><a:graphic><a:graphicData uri="http://schemas.openxmlformats.org/drawingml/2006/picture"><pic:pic><pic:nvPicPr><pic:cNvPr descr="images/lvs_analysis/lv21/lv21-cell_types.svg" id="590" name="Picture" /><pic:cNvPicPr><a:picLocks noChangeArrowheads="1" noChangeAspect="1" /></pic:cNvPicPr></pic:nvPicPr><pic:blipFill><a:blip r:embed="rId591"><a:extLst><a:ext uri="{28A0092B-C50C-407E-A947-70E740481C1C}"><a14:useLocalDpi xmlns:a14="http://schemas.microsoft.com/office/drawing/2010/main" val="0" /></a:ext><a:ext uri="{96DAC541-7B7A-43D3-8B79-37D633B846F1}"><asvg:svgBlip xmlns:asvg="http://schemas.microsoft.com/office/drawing/2016/SVG/main" r:embed="rId588" /></a:ext></a:extLst></a:blip><a:stretch><a:fillRect /></a:stretch></pic:blipFill><pic:spPr bwMode="auto"><a:xfrm><a:off x="0" y="0" /><a:ext cx="5943600" cy="3040117" /></a:xfrm><a:prstGeom prst="rect"><a:avLst /></a:prstGeom><a:noFill /><a:ln w="9525"><a:noFill /><a:headEnd /><a:tailEnd /></a:ln></pic:spPr></pic:pic></a:graphicData></a:graphic></wp:inline></w:drawing></w:r><w:bookmarkEnd w:id="592" /></w:p><w:p><w:pPr><w:pStyle w:val="ImageCaption" /></w:pPr><w:r><w:t xml:space="preserve">Figure S24:</w:t></w:r><w:r><w:t xml:space="preserve"> </w:t></w:r><w:r><w:rPr><w:bCs /><w:b /></w:rPr><w:t xml:space="preserve">Cell types for LV21.</w:t></w:r><w:r><w:t xml:space="preserve"> </w:t></w:r></w:p><w:bookmarkEnd w:id="0"/><w:bookmarkEnd w:id="593" /><w:bookmarkEnd w:id="594" /><w:bookmarkEnd w:id="59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2" Target="media/rId492.svg" /><Relationship Type="http://schemas.openxmlformats.org/officeDocument/2006/relationships/image" Id="rId172" Target="media/rId172.svg" /><Relationship Type="http://schemas.openxmlformats.org/officeDocument/2006/relationships/image" Id="rId486" Target="media/rId486.sv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41" Target="media/rId441.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57" Target="media/rId457.png" /><Relationship Type="http://schemas.openxmlformats.org/officeDocument/2006/relationships/image" Id="rId155" Target="media/rId155.svg" /><Relationship Type="http://schemas.openxmlformats.org/officeDocument/2006/relationships/image" Id="rId579" Target="media/rId579.svg" /><Relationship Type="http://schemas.openxmlformats.org/officeDocument/2006/relationships/image" Id="rId588" Target="media/rId588.svg" /><Relationship Type="http://schemas.openxmlformats.org/officeDocument/2006/relationships/image" Id="rId144" Target="media/rId144.svg" /><Relationship Type="http://schemas.openxmlformats.org/officeDocument/2006/relationships/image" Id="rId534" Target="media/rId534.svg" /><Relationship Type="http://schemas.openxmlformats.org/officeDocument/2006/relationships/image" Id="rId561" Target="media/rId561.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543" Target="media/rId543.svg" /><Relationship Type="http://schemas.openxmlformats.org/officeDocument/2006/relationships/image" Id="rId570" Target="media/rId570.svg" /><Relationship Type="http://schemas.openxmlformats.org/officeDocument/2006/relationships/image" Id="rId525" Target="media/rId525.svg" /><Relationship Type="http://schemas.openxmlformats.org/officeDocument/2006/relationships/image" Id="rId509" Target="media/rId509.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37" Target="media/rId537.png" /><Relationship Type="http://schemas.openxmlformats.org/officeDocument/2006/relationships/image" Id="rId546" Target="media/rId546.png" /><Relationship Type="http://schemas.openxmlformats.org/officeDocument/2006/relationships/image" Id="rId55" Target="media/rId55.png" /><Relationship Type="http://schemas.openxmlformats.org/officeDocument/2006/relationships/image" Id="rId555" Target="media/rId555.png" /><Relationship Type="http://schemas.openxmlformats.org/officeDocument/2006/relationships/image" Id="rId564" Target="media/rId564.png" /><Relationship Type="http://schemas.openxmlformats.org/officeDocument/2006/relationships/image" Id="rId573" Target="media/rId573.png" /><Relationship Type="http://schemas.openxmlformats.org/officeDocument/2006/relationships/image" Id="rId582" Target="media/rId582.pn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8-04T18:13:33Z</dcterms:created>
  <dcterms:modified xsi:type="dcterms:W3CDTF">2023-08-04T18: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8-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